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6BEB78" w14:textId="132EFBE9" w:rsidR="008A04DA" w:rsidRPr="004847BF" w:rsidRDefault="008A04DA" w:rsidP="0056142E">
      <w:pPr>
        <w:spacing w:after="40" w:line="240" w:lineRule="auto"/>
        <w:rPr>
          <w:rFonts w:ascii="Times New Roman" w:hAnsi="Times New Roman" w:cs="Times New Roman"/>
          <w:b/>
          <w:bCs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sz w:val="21"/>
          <w:szCs w:val="21"/>
        </w:rPr>
        <w:t>EDUCATION</w:t>
      </w:r>
    </w:p>
    <w:p w14:paraId="71FA6426" w14:textId="617A4C46" w:rsidR="00046C0F" w:rsidRPr="004847BF" w:rsidRDefault="00734790" w:rsidP="004847BF">
      <w:pPr>
        <w:tabs>
          <w:tab w:val="right" w:pos="10773"/>
        </w:tabs>
        <w:spacing w:before="120"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92CCE2A" wp14:editId="74DD8715">
                <wp:simplePos x="0" y="0"/>
                <wp:positionH relativeFrom="margin">
                  <wp:posOffset>0</wp:posOffset>
                </wp:positionH>
                <wp:positionV relativeFrom="paragraph">
                  <wp:posOffset>4127</wp:posOffset>
                </wp:positionV>
                <wp:extent cx="68580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638A89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.3pt" to="540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" strokecolor="gray [1629]" strokeweight="1pt">
                <v:stroke joinstyle="miter"/>
                <w10:wrap anchorx="margin"/>
              </v:line>
            </w:pict>
          </mc:Fallback>
        </mc:AlternateContent>
      </w:r>
      <w:r w:rsidR="00542D61" w:rsidRPr="004847BF">
        <w:rPr>
          <w:rFonts w:ascii="Times New Roman" w:hAnsi="Times New Roman" w:cs="Times New Roman"/>
          <w:b/>
          <w:bCs/>
          <w:sz w:val="21"/>
          <w:szCs w:val="21"/>
        </w:rPr>
        <w:t>Washington University in St. Louis</w:t>
      </w:r>
      <w:r w:rsidR="004847BF" w:rsidRPr="004847BF">
        <w:rPr>
          <w:rFonts w:ascii="Times New Roman" w:hAnsi="Times New Roman" w:cs="Times New Roman"/>
          <w:sz w:val="21"/>
          <w:szCs w:val="21"/>
        </w:rPr>
        <w:tab/>
      </w:r>
      <w:r w:rsidR="004847BF" w:rsidRPr="004847BF">
        <w:rPr>
          <w:rFonts w:ascii="Times New Roman" w:hAnsi="Times New Roman" w:cs="Times New Roman"/>
          <w:b/>
          <w:bCs/>
          <w:sz w:val="21"/>
          <w:szCs w:val="21"/>
        </w:rPr>
        <w:t>St. Louis, MO</w:t>
      </w:r>
    </w:p>
    <w:p w14:paraId="4C87A19B" w14:textId="4246B35F" w:rsidR="0096352B" w:rsidRPr="004847BF" w:rsidRDefault="00A27FFA" w:rsidP="000D5B81">
      <w:pPr>
        <w:tabs>
          <w:tab w:val="right" w:pos="10773"/>
        </w:tabs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Master of Science in </w:t>
      </w:r>
      <w:r w:rsidR="00542D61" w:rsidRPr="004847BF">
        <w:rPr>
          <w:rFonts w:ascii="Times New Roman" w:hAnsi="Times New Roman" w:cs="Times New Roman"/>
          <w:sz w:val="21"/>
          <w:szCs w:val="21"/>
        </w:rPr>
        <w:t>Computer Science</w:t>
      </w:r>
      <w:r w:rsidR="00A50842" w:rsidRPr="004847BF">
        <w:rPr>
          <w:rFonts w:ascii="Times New Roman" w:hAnsi="Times New Roman" w:cs="Times New Roman"/>
          <w:sz w:val="21"/>
          <w:szCs w:val="21"/>
        </w:rPr>
        <w:t>, GPA: 3.</w:t>
      </w:r>
      <w:r w:rsidR="00542D61" w:rsidRPr="004847BF">
        <w:rPr>
          <w:rFonts w:ascii="Times New Roman" w:hAnsi="Times New Roman" w:cs="Times New Roman"/>
          <w:sz w:val="21"/>
          <w:szCs w:val="21"/>
        </w:rPr>
        <w:t>8</w:t>
      </w:r>
      <w:r w:rsidR="00A50842" w:rsidRPr="004847BF">
        <w:rPr>
          <w:rFonts w:ascii="Times New Roman" w:hAnsi="Times New Roman" w:cs="Times New Roman"/>
          <w:sz w:val="21"/>
          <w:szCs w:val="21"/>
        </w:rPr>
        <w:t>/4.0</w:t>
      </w:r>
      <w:r w:rsidR="000D5B81" w:rsidRPr="004847BF">
        <w:rPr>
          <w:rFonts w:ascii="Times New Roman" w:hAnsi="Times New Roman" w:cs="Times New Roman"/>
          <w:sz w:val="21"/>
          <w:szCs w:val="21"/>
        </w:rPr>
        <w:tab/>
        <w:t>08/2022 – 05/2025</w:t>
      </w:r>
    </w:p>
    <w:p w14:paraId="4817B626" w14:textId="55EB7FC4" w:rsidR="00046C0F" w:rsidRPr="004847BF" w:rsidRDefault="0096352B" w:rsidP="00303B3A">
      <w:p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>Bachelor of Science in Computer Engineering, GPA: 3.8/4.0</w:t>
      </w:r>
    </w:p>
    <w:p w14:paraId="26641810" w14:textId="776BEE26" w:rsidR="00F01E9E" w:rsidRPr="004847BF" w:rsidRDefault="00C45FB8" w:rsidP="00303B3A">
      <w:pPr>
        <w:spacing w:after="40" w:line="240" w:lineRule="auto"/>
        <w:rPr>
          <w:rFonts w:ascii="Times New Roman" w:hAnsi="Times New Roman" w:cs="Times New Roman"/>
          <w:iCs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sz w:val="21"/>
          <w:szCs w:val="21"/>
        </w:rPr>
        <w:t>Coursework:</w:t>
      </w:r>
      <w:r w:rsidR="00B02327" w:rsidRPr="004847BF">
        <w:rPr>
          <w:rFonts w:ascii="Times New Roman" w:hAnsi="Times New Roman" w:cs="Times New Roman"/>
          <w:sz w:val="21"/>
          <w:szCs w:val="21"/>
        </w:rPr>
        <w:t xml:space="preserve"> </w:t>
      </w:r>
      <w:r w:rsidR="0096352B" w:rsidRPr="004847BF">
        <w:rPr>
          <w:rFonts w:ascii="Times New Roman" w:hAnsi="Times New Roman" w:cs="Times New Roman"/>
          <w:iCs/>
          <w:sz w:val="21"/>
          <w:szCs w:val="21"/>
        </w:rPr>
        <w:t>OOP, Systems Software, Multi-Paradigm in C++, Operating Systems, Computer Architecture, Computer Systems Design, HPC Systems, Digital IC Design and Architecture</w:t>
      </w:r>
    </w:p>
    <w:p w14:paraId="72D21264" w14:textId="1593425E" w:rsidR="008A04DA" w:rsidRPr="004847BF" w:rsidRDefault="0096352B" w:rsidP="004847BF">
      <w:pPr>
        <w:tabs>
          <w:tab w:val="right" w:pos="10773"/>
        </w:tabs>
        <w:spacing w:before="120"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sz w:val="21"/>
          <w:szCs w:val="21"/>
        </w:rPr>
        <w:t>Sewanee: The University of the South</w:t>
      </w:r>
      <w:r w:rsidR="004847BF" w:rsidRPr="004847BF">
        <w:rPr>
          <w:rFonts w:ascii="Times New Roman" w:hAnsi="Times New Roman" w:cs="Times New Roman"/>
          <w:sz w:val="21"/>
          <w:szCs w:val="21"/>
        </w:rPr>
        <w:tab/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Sewanee, TN</w:t>
      </w:r>
    </w:p>
    <w:p w14:paraId="5E5C7D81" w14:textId="0781B7D3" w:rsidR="00A50842" w:rsidRPr="004847BF" w:rsidRDefault="00A27FFA" w:rsidP="004847BF">
      <w:pPr>
        <w:tabs>
          <w:tab w:val="right" w:pos="6804"/>
          <w:tab w:val="right" w:pos="8364"/>
        </w:tabs>
        <w:spacing w:after="40" w:line="240" w:lineRule="auto"/>
        <w:rPr>
          <w:rFonts w:ascii="Times New Roman" w:hAnsi="Times New Roman" w:cs="Times New Roman"/>
          <w:iCs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>Bachelor of Science in</w:t>
      </w:r>
      <w:r w:rsidR="00046C0F" w:rsidRPr="004847BF">
        <w:rPr>
          <w:rFonts w:ascii="Times New Roman" w:hAnsi="Times New Roman" w:cs="Times New Roman"/>
          <w:sz w:val="21"/>
          <w:szCs w:val="21"/>
        </w:rPr>
        <w:t xml:space="preserve"> </w:t>
      </w:r>
      <w:r w:rsidR="0096352B" w:rsidRPr="004847BF">
        <w:rPr>
          <w:rFonts w:ascii="Times New Roman" w:hAnsi="Times New Roman" w:cs="Times New Roman"/>
          <w:sz w:val="21"/>
          <w:szCs w:val="21"/>
        </w:rPr>
        <w:t>Computer Science</w:t>
      </w:r>
      <w:r w:rsidR="00C45FB8" w:rsidRPr="004847BF">
        <w:rPr>
          <w:rFonts w:ascii="Times New Roman" w:hAnsi="Times New Roman" w:cs="Times New Roman"/>
          <w:sz w:val="21"/>
          <w:szCs w:val="21"/>
        </w:rPr>
        <w:t xml:space="preserve">, </w:t>
      </w:r>
      <w:r w:rsidR="00A50842" w:rsidRPr="004847BF">
        <w:rPr>
          <w:rFonts w:ascii="Times New Roman" w:hAnsi="Times New Roman" w:cs="Times New Roman"/>
          <w:sz w:val="21"/>
          <w:szCs w:val="21"/>
        </w:rPr>
        <w:t>GPA: 3.</w:t>
      </w:r>
      <w:r w:rsidR="0096352B" w:rsidRPr="004847BF">
        <w:rPr>
          <w:rFonts w:ascii="Times New Roman" w:hAnsi="Times New Roman" w:cs="Times New Roman"/>
          <w:sz w:val="21"/>
          <w:szCs w:val="21"/>
        </w:rPr>
        <w:t>5</w:t>
      </w:r>
      <w:r w:rsidR="00A50842" w:rsidRPr="004847BF">
        <w:rPr>
          <w:rFonts w:ascii="Times New Roman" w:hAnsi="Times New Roman" w:cs="Times New Roman"/>
          <w:sz w:val="21"/>
          <w:szCs w:val="21"/>
        </w:rPr>
        <w:t>/4.0</w:t>
      </w:r>
      <w:r w:rsidR="004847BF" w:rsidRPr="004847BF">
        <w:rPr>
          <w:rFonts w:ascii="Times New Roman" w:hAnsi="Times New Roman" w:cs="Times New Roman"/>
          <w:sz w:val="21"/>
          <w:szCs w:val="21"/>
        </w:rPr>
        <w:tab/>
      </w:r>
      <w:r w:rsidR="004847BF" w:rsidRPr="004847BF">
        <w:rPr>
          <w:rFonts w:ascii="Times New Roman" w:hAnsi="Times New Roman" w:cs="Times New Roman" w:hint="eastAsia"/>
          <w:sz w:val="21"/>
          <w:szCs w:val="21"/>
        </w:rPr>
        <w:t xml:space="preserve">                                                                           </w:t>
      </w:r>
      <w:r w:rsidR="004847BF">
        <w:rPr>
          <w:rFonts w:ascii="Times New Roman" w:hAnsi="Times New Roman" w:cs="Times New Roman" w:hint="eastAsia"/>
          <w:sz w:val="21"/>
          <w:szCs w:val="21"/>
        </w:rPr>
        <w:t xml:space="preserve">         </w:t>
      </w:r>
      <w:r w:rsidR="004847BF" w:rsidRPr="004847BF">
        <w:rPr>
          <w:rFonts w:ascii="Times New Roman" w:hAnsi="Times New Roman" w:cs="Times New Roman" w:hint="eastAsia"/>
          <w:sz w:val="21"/>
          <w:szCs w:val="21"/>
        </w:rPr>
        <w:t xml:space="preserve"> </w:t>
      </w:r>
      <w:r w:rsidR="004847BF" w:rsidRPr="004847BF">
        <w:rPr>
          <w:rFonts w:ascii="Times New Roman" w:hAnsi="Times New Roman" w:cs="Times New Roman"/>
          <w:iCs/>
          <w:sz w:val="21"/>
          <w:szCs w:val="21"/>
        </w:rPr>
        <w:t>08/2019 – 05/2022</w:t>
      </w:r>
    </w:p>
    <w:p w14:paraId="6422E80C" w14:textId="1E77BD1F" w:rsidR="000119F6" w:rsidRPr="004847BF" w:rsidRDefault="002E3575" w:rsidP="000119F6">
      <w:pPr>
        <w:spacing w:before="120" w:after="40"/>
        <w:rPr>
          <w:rFonts w:ascii="Times New Roman" w:hAnsi="Times New Roman" w:cs="Times New Roman"/>
          <w:b/>
          <w:bCs/>
          <w:sz w:val="21"/>
          <w:szCs w:val="21"/>
        </w:rPr>
      </w:pPr>
      <w:r>
        <w:rPr>
          <w:rFonts w:ascii="Times New Roman" w:hAnsi="Times New Roman" w:cs="Times New Roman" w:hint="eastAsia"/>
          <w:b/>
          <w:bCs/>
          <w:sz w:val="21"/>
          <w:szCs w:val="21"/>
        </w:rPr>
        <w:t>WORK EXPERIENCES</w:t>
      </w:r>
    </w:p>
    <w:p w14:paraId="362641C9" w14:textId="376B9FAA" w:rsidR="004847BF" w:rsidRPr="000119F6" w:rsidRDefault="000119F6" w:rsidP="000119F6">
      <w:pPr>
        <w:spacing w:before="120" w:after="40"/>
        <w:rPr>
          <w:rFonts w:ascii="Times New Roman" w:hAnsi="Times New Roman" w:cs="Times New Roman"/>
          <w:sz w:val="21"/>
          <w:szCs w:val="21"/>
        </w:rPr>
      </w:pPr>
      <w:r w:rsidRPr="004847BF">
        <w:rPr>
          <w:b/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DF66FF0" wp14:editId="1230FAF8">
                <wp:simplePos x="0" y="0"/>
                <wp:positionH relativeFrom="margin">
                  <wp:posOffset>0</wp:posOffset>
                </wp:positionH>
                <wp:positionV relativeFrom="paragraph">
                  <wp:posOffset>1587</wp:posOffset>
                </wp:positionV>
                <wp:extent cx="6858000" cy="0"/>
                <wp:effectExtent l="0" t="0" r="0" b="0"/>
                <wp:wrapNone/>
                <wp:docPr id="881774795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BB43C3B" id="Straight Connector 2" o:spid="_x0000_s1026" style="position:absolute;z-index:25168179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.1pt" to="540pt,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" strokecolor="gray [1629]" strokeweight="1pt">
                <v:stroke joinstyle="miter"/>
                <w10:wrap anchorx="margin"/>
              </v:line>
            </w:pict>
          </mc:Fallback>
        </mc:AlternateContent>
      </w:r>
      <w:r w:rsidR="00734790" w:rsidRPr="004847BF">
        <w:rPr>
          <w:rFonts w:ascii="Times New Roman" w:hAnsi="Times New Roman" w:cs="Times New Roman"/>
          <w:b/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873AA5F" wp14:editId="17CCADBC">
                <wp:simplePos x="0" y="0"/>
                <wp:positionH relativeFrom="margin">
                  <wp:posOffset>0</wp:posOffset>
                </wp:positionH>
                <wp:positionV relativeFrom="paragraph">
                  <wp:posOffset>5397</wp:posOffset>
                </wp:positionV>
                <wp:extent cx="685800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C24D0BF" id="Straight Connector 3" o:spid="_x0000_s1026" style="position:absolute;z-index:2516736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.4pt" to="540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" strokecolor="gray [1629]" strokeweight="1pt">
                <v:stroke joinstyle="miter"/>
                <w10:wrap anchorx="margin"/>
              </v:line>
            </w:pict>
          </mc:Fallback>
        </mc:AlternateContent>
      </w:r>
      <w:r w:rsidR="004847BF" w:rsidRPr="004847BF">
        <w:rPr>
          <w:rFonts w:ascii="Times New Roman" w:hAnsi="Times New Roman" w:cs="Times New Roman"/>
          <w:b/>
          <w:bCs/>
          <w:noProof/>
          <w:sz w:val="21"/>
          <w:szCs w:val="21"/>
        </w:rPr>
        <w:t>WashU Mckelvey School of Engineering</w:t>
      </w:r>
      <w:r w:rsidR="004847BF" w:rsidRPr="004847BF">
        <w:rPr>
          <w:rFonts w:ascii="Times New Roman" w:hAnsi="Times New Roman" w:cs="Times New Roman"/>
          <w:sz w:val="21"/>
          <w:szCs w:val="21"/>
        </w:rPr>
        <w:t xml:space="preserve"> </w:t>
      </w:r>
      <w:r w:rsidR="004847BF" w:rsidRPr="004847BF">
        <w:rPr>
          <w:rFonts w:ascii="Times New Roman" w:hAnsi="Times New Roman" w:cs="Times New Roman" w:hint="eastAsia"/>
          <w:sz w:val="21"/>
          <w:szCs w:val="21"/>
        </w:rPr>
        <w:t xml:space="preserve">                                                                                                          </w:t>
      </w:r>
      <w:r w:rsidR="004847BF" w:rsidRPr="004847BF">
        <w:rPr>
          <w:rFonts w:ascii="Times New Roman" w:hAnsi="Times New Roman" w:cs="Times New Roman" w:hint="eastAsia"/>
          <w:color w:val="FF0000"/>
          <w:sz w:val="21"/>
          <w:szCs w:val="21"/>
        </w:rPr>
        <w:t xml:space="preserve">  </w:t>
      </w:r>
      <w:r w:rsidR="004847BF">
        <w:rPr>
          <w:rFonts w:ascii="Times New Roman" w:hAnsi="Times New Roman" w:cs="Times New Roman" w:hint="eastAsia"/>
          <w:color w:val="FF0000"/>
          <w:sz w:val="21"/>
          <w:szCs w:val="21"/>
        </w:rPr>
        <w:t xml:space="preserve">    </w:t>
      </w:r>
      <w:r w:rsidR="0056142E" w:rsidRPr="0056142E">
        <w:rPr>
          <w:rFonts w:ascii="Times New Roman" w:hAnsi="Times New Roman" w:cs="Times New Roman"/>
          <w:b/>
          <w:bCs/>
          <w:iCs/>
          <w:sz w:val="21"/>
          <w:szCs w:val="21"/>
        </w:rPr>
        <w:t>St. Louis</w:t>
      </w:r>
      <w:r w:rsidR="004847BF" w:rsidRPr="0056142E">
        <w:rPr>
          <w:rFonts w:ascii="Times New Roman" w:hAnsi="Times New Roman" w:cs="Times New Roman" w:hint="eastAsia"/>
          <w:b/>
          <w:bCs/>
          <w:iCs/>
          <w:sz w:val="21"/>
          <w:szCs w:val="21"/>
        </w:rPr>
        <w:t xml:space="preserve">, </w:t>
      </w:r>
      <w:r w:rsidR="0056142E" w:rsidRPr="0056142E">
        <w:rPr>
          <w:rFonts w:ascii="Times New Roman" w:hAnsi="Times New Roman" w:cs="Times New Roman"/>
          <w:b/>
          <w:bCs/>
          <w:iCs/>
          <w:sz w:val="21"/>
          <w:szCs w:val="21"/>
        </w:rPr>
        <w:t>MO</w:t>
      </w:r>
    </w:p>
    <w:p w14:paraId="74B6963B" w14:textId="77777777" w:rsidR="004847BF" w:rsidRPr="004847BF" w:rsidRDefault="004847BF" w:rsidP="004847BF">
      <w:pPr>
        <w:tabs>
          <w:tab w:val="right" w:pos="10773"/>
        </w:tabs>
        <w:spacing w:after="40" w:line="240" w:lineRule="auto"/>
        <w:rPr>
          <w:rFonts w:ascii="Times New Roman" w:hAnsi="Times New Roman" w:cs="Times New Roman"/>
          <w:i/>
          <w:iCs/>
          <w:sz w:val="21"/>
          <w:szCs w:val="21"/>
        </w:rPr>
      </w:pPr>
      <w:r w:rsidRPr="004847BF">
        <w:rPr>
          <w:rFonts w:ascii="Times New Roman" w:hAnsi="Times New Roman" w:cs="Times New Roman"/>
          <w:i/>
          <w:iCs/>
          <w:sz w:val="21"/>
          <w:szCs w:val="21"/>
        </w:rPr>
        <w:t>Firmware Engineer</w:t>
      </w:r>
      <w:r w:rsidRPr="004847BF">
        <w:rPr>
          <w:rFonts w:ascii="Times New Roman" w:hAnsi="Times New Roman" w:cs="Times New Roman"/>
          <w:i/>
          <w:iCs/>
          <w:sz w:val="21"/>
          <w:szCs w:val="21"/>
        </w:rPr>
        <w:tab/>
      </w:r>
      <w:r w:rsidRPr="004847BF">
        <w:rPr>
          <w:rFonts w:ascii="Times New Roman" w:hAnsi="Times New Roman" w:cs="Times New Roman"/>
          <w:iCs/>
          <w:sz w:val="21"/>
          <w:szCs w:val="21"/>
        </w:rPr>
        <w:t>05/2023 – Present</w:t>
      </w:r>
      <w:r w:rsidRPr="004847BF">
        <w:rPr>
          <w:rFonts w:ascii="Times New Roman" w:hAnsi="Times New Roman" w:cs="Times New Roman" w:hint="eastAsia"/>
          <w:i/>
          <w:iCs/>
          <w:sz w:val="21"/>
          <w:szCs w:val="21"/>
        </w:rPr>
        <w:t xml:space="preserve">                                                                        </w:t>
      </w:r>
      <w:r w:rsidRPr="004847BF">
        <w:rPr>
          <w:rFonts w:ascii="Times New Roman" w:hAnsi="Times New Roman" w:cs="Times New Roman"/>
          <w:sz w:val="21"/>
          <w:szCs w:val="21"/>
        </w:rPr>
        <w:t xml:space="preserve">        </w:t>
      </w:r>
    </w:p>
    <w:p w14:paraId="1BAE49F3" w14:textId="77777777" w:rsidR="004847BF" w:rsidRPr="004847BF" w:rsidRDefault="004847BF" w:rsidP="004847BF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Developed and simulated a noise cancellation algorithm in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C++</w:t>
      </w:r>
      <w:r w:rsidRPr="004847BF">
        <w:rPr>
          <w:rFonts w:ascii="Times New Roman" w:hAnsi="Times New Roman" w:cs="Times New Roman"/>
          <w:sz w:val="21"/>
          <w:szCs w:val="21"/>
        </w:rPr>
        <w:t xml:space="preserve"> using single and double threshold methods, improving localization accuracy by 20%</w:t>
      </w:r>
    </w:p>
    <w:p w14:paraId="0857B424" w14:textId="6D92343E" w:rsidR="004847BF" w:rsidRPr="004847BF" w:rsidRDefault="004847BF" w:rsidP="004847BF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Analyzed energy levels of Gamma-ray events using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Vitis HLS</w:t>
      </w:r>
      <w:r w:rsidRPr="004847BF">
        <w:rPr>
          <w:rFonts w:ascii="Times New Roman" w:hAnsi="Times New Roman" w:cs="Times New Roman"/>
          <w:sz w:val="21"/>
          <w:szCs w:val="21"/>
        </w:rPr>
        <w:t xml:space="preserve"> </w:t>
      </w:r>
      <w:r w:rsidR="00427CA6">
        <w:rPr>
          <w:rFonts w:ascii="Times New Roman" w:hAnsi="Times New Roman" w:cs="Times New Roman"/>
          <w:sz w:val="21"/>
          <w:szCs w:val="21"/>
        </w:rPr>
        <w:t>implementing</w:t>
      </w:r>
      <w:r w:rsidRPr="004847BF">
        <w:rPr>
          <w:rFonts w:ascii="Times New Roman" w:hAnsi="Times New Roman" w:cs="Times New Roman"/>
          <w:sz w:val="21"/>
          <w:szCs w:val="21"/>
        </w:rPr>
        <w:t xml:space="preserve"> integration and prefixed sum methods that reduced latency below 300 cycles</w:t>
      </w:r>
    </w:p>
    <w:p w14:paraId="27A679C9" w14:textId="77777777" w:rsidR="004847BF" w:rsidRPr="004847BF" w:rsidRDefault="004847BF" w:rsidP="004847BF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Simulated data flow from front end ASICs to FPGA in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Vivado</w:t>
      </w:r>
      <w:r w:rsidRPr="004847BF">
        <w:rPr>
          <w:rFonts w:ascii="Times New Roman" w:hAnsi="Times New Roman" w:cs="Times New Roman"/>
          <w:sz w:val="21"/>
          <w:szCs w:val="21"/>
        </w:rPr>
        <w:t xml:space="preserve"> using FIFOs, PynqMicroblaze, PL control</w:t>
      </w:r>
    </w:p>
    <w:p w14:paraId="731DC717" w14:textId="1A971033" w:rsidR="004847BF" w:rsidRPr="004847BF" w:rsidRDefault="004847BF" w:rsidP="004847BF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>Contributed to the development and testing of a cutting-edge Gamma-ray telescope demonstrator</w:t>
      </w:r>
    </w:p>
    <w:p w14:paraId="20ADEE7E" w14:textId="40226A51" w:rsidR="00BC02F2" w:rsidRPr="004847BF" w:rsidRDefault="004847BF" w:rsidP="001437F3">
      <w:pPr>
        <w:spacing w:before="120"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 w:hint="eastAsia"/>
          <w:b/>
          <w:bCs/>
          <w:noProof/>
          <w:sz w:val="21"/>
          <w:szCs w:val="21"/>
        </w:rPr>
        <w:t>C</w:t>
      </w:r>
      <w:r w:rsidR="00E92F04" w:rsidRPr="004847BF">
        <w:rPr>
          <w:rFonts w:ascii="Times New Roman" w:hAnsi="Times New Roman" w:cs="Times New Roman" w:hint="eastAsia"/>
          <w:b/>
          <w:bCs/>
          <w:noProof/>
          <w:sz w:val="21"/>
          <w:szCs w:val="21"/>
        </w:rPr>
        <w:t xml:space="preserve">W </w:t>
      </w:r>
      <w:r w:rsidR="00C95D49" w:rsidRPr="004847BF">
        <w:rPr>
          <w:rFonts w:ascii="Times New Roman" w:hAnsi="Times New Roman" w:cs="Times New Roman" w:hint="eastAsia"/>
          <w:b/>
          <w:bCs/>
          <w:noProof/>
          <w:sz w:val="21"/>
          <w:szCs w:val="21"/>
        </w:rPr>
        <w:t xml:space="preserve">Software </w:t>
      </w:r>
      <w:r w:rsidR="0001709F" w:rsidRPr="004847BF">
        <w:rPr>
          <w:rFonts w:ascii="Times New Roman" w:hAnsi="Times New Roman" w:cs="Times New Roman" w:hint="eastAsia"/>
          <w:noProof/>
          <w:sz w:val="21"/>
          <w:szCs w:val="21"/>
        </w:rPr>
        <w:t xml:space="preserve">(A startup providing </w:t>
      </w:r>
      <w:r w:rsidR="0001709F" w:rsidRPr="004847BF">
        <w:rPr>
          <w:rFonts w:ascii="Times New Roman" w:hAnsi="Times New Roman" w:cs="Times New Roman" w:hint="eastAsia"/>
          <w:sz w:val="21"/>
          <w:szCs w:val="21"/>
        </w:rPr>
        <w:t>local news &amp; alerts)</w:t>
      </w:r>
      <w:r w:rsidR="00D713DB" w:rsidRPr="004847BF">
        <w:rPr>
          <w:rFonts w:ascii="Times New Roman" w:hAnsi="Times New Roman" w:cs="Times New Roman" w:hint="eastAsia"/>
          <w:sz w:val="21"/>
          <w:szCs w:val="21"/>
        </w:rPr>
        <w:t xml:space="preserve">                </w:t>
      </w:r>
      <w:r w:rsidR="0001709F" w:rsidRPr="004847BF">
        <w:rPr>
          <w:rFonts w:ascii="Times New Roman" w:hAnsi="Times New Roman" w:cs="Times New Roman"/>
          <w:sz w:val="21"/>
          <w:szCs w:val="21"/>
        </w:rPr>
        <w:tab/>
      </w:r>
      <w:r w:rsidR="00C95D49" w:rsidRPr="004847BF">
        <w:rPr>
          <w:rFonts w:ascii="Times New Roman" w:hAnsi="Times New Roman" w:cs="Times New Roman"/>
          <w:sz w:val="21"/>
          <w:szCs w:val="21"/>
        </w:rPr>
        <w:tab/>
      </w:r>
      <w:r w:rsidR="00C95D49" w:rsidRPr="004847BF">
        <w:rPr>
          <w:rFonts w:ascii="Times New Roman" w:hAnsi="Times New Roman" w:cs="Times New Roman"/>
          <w:sz w:val="21"/>
          <w:szCs w:val="21"/>
        </w:rPr>
        <w:tab/>
      </w:r>
      <w:r w:rsidR="00C95D49" w:rsidRPr="004847BF">
        <w:rPr>
          <w:rFonts w:ascii="Times New Roman" w:hAnsi="Times New Roman" w:cs="Times New Roman" w:hint="eastAsia"/>
          <w:sz w:val="21"/>
          <w:szCs w:val="21"/>
        </w:rPr>
        <w:t xml:space="preserve">          </w:t>
      </w:r>
      <w:r w:rsidR="009C7313" w:rsidRPr="004847BF">
        <w:rPr>
          <w:rFonts w:ascii="Times New Roman" w:hAnsi="Times New Roman" w:cs="Times New Roman" w:hint="eastAsia"/>
          <w:sz w:val="21"/>
          <w:szCs w:val="21"/>
        </w:rPr>
        <w:t xml:space="preserve">         </w:t>
      </w:r>
      <w:r w:rsidRPr="004847BF">
        <w:rPr>
          <w:rFonts w:ascii="Times New Roman" w:hAnsi="Times New Roman" w:cs="Times New Roman" w:hint="eastAsia"/>
          <w:sz w:val="21"/>
          <w:szCs w:val="21"/>
        </w:rPr>
        <w:t xml:space="preserve">              </w:t>
      </w:r>
      <w:r w:rsidR="009C7313" w:rsidRPr="004847BF">
        <w:rPr>
          <w:rFonts w:ascii="Times New Roman" w:hAnsi="Times New Roman" w:cs="Times New Roman" w:hint="eastAsia"/>
          <w:sz w:val="21"/>
          <w:szCs w:val="21"/>
        </w:rPr>
        <w:t xml:space="preserve"> </w:t>
      </w:r>
      <w:r w:rsidR="009C7313" w:rsidRPr="004847BF">
        <w:rPr>
          <w:rFonts w:ascii="Times New Roman" w:hAnsi="Times New Roman" w:cs="Times New Roman" w:hint="eastAsia"/>
          <w:color w:val="FF0000"/>
          <w:sz w:val="21"/>
          <w:szCs w:val="21"/>
        </w:rPr>
        <w:t xml:space="preserve"> </w:t>
      </w:r>
      <w:r>
        <w:rPr>
          <w:rFonts w:ascii="Times New Roman" w:hAnsi="Times New Roman" w:cs="Times New Roman" w:hint="eastAsia"/>
          <w:color w:val="FF0000"/>
          <w:sz w:val="21"/>
          <w:szCs w:val="21"/>
        </w:rPr>
        <w:t xml:space="preserve">     </w:t>
      </w:r>
      <w:r w:rsidR="0056142E" w:rsidRPr="0056142E">
        <w:rPr>
          <w:rFonts w:ascii="Times New Roman" w:hAnsi="Times New Roman" w:cs="Times New Roman"/>
          <w:b/>
          <w:bCs/>
          <w:iCs/>
          <w:sz w:val="21"/>
          <w:szCs w:val="21"/>
        </w:rPr>
        <w:t>Shanghai, China</w:t>
      </w:r>
    </w:p>
    <w:p w14:paraId="1AC56295" w14:textId="4169AE27" w:rsidR="00A903D6" w:rsidRPr="004847BF" w:rsidRDefault="00D713DB" w:rsidP="004847BF">
      <w:pPr>
        <w:tabs>
          <w:tab w:val="right" w:pos="10773"/>
        </w:tabs>
        <w:spacing w:after="40" w:line="240" w:lineRule="auto"/>
        <w:rPr>
          <w:rFonts w:ascii="Times New Roman" w:hAnsi="Times New Roman" w:cs="Times New Roman"/>
          <w:i/>
          <w:iCs/>
          <w:sz w:val="21"/>
          <w:szCs w:val="21"/>
        </w:rPr>
      </w:pPr>
      <w:r w:rsidRPr="004847BF">
        <w:rPr>
          <w:rFonts w:ascii="Times New Roman" w:hAnsi="Times New Roman" w:cs="Times New Roman" w:hint="eastAsia"/>
          <w:i/>
          <w:iCs/>
          <w:sz w:val="21"/>
          <w:szCs w:val="21"/>
        </w:rPr>
        <w:t>Software</w:t>
      </w:r>
      <w:r w:rsidR="00A903D6" w:rsidRPr="004847BF">
        <w:rPr>
          <w:rFonts w:ascii="Times New Roman" w:hAnsi="Times New Roman" w:cs="Times New Roman"/>
          <w:i/>
          <w:iCs/>
          <w:sz w:val="21"/>
          <w:szCs w:val="21"/>
        </w:rPr>
        <w:t xml:space="preserve"> Engineer</w:t>
      </w:r>
      <w:r w:rsidRPr="004847BF">
        <w:rPr>
          <w:rFonts w:ascii="Times New Roman" w:hAnsi="Times New Roman" w:cs="Times New Roman" w:hint="eastAsia"/>
          <w:i/>
          <w:iCs/>
          <w:sz w:val="21"/>
          <w:szCs w:val="21"/>
        </w:rPr>
        <w:t xml:space="preserve"> Intern</w:t>
      </w:r>
      <w:r w:rsidR="004847BF" w:rsidRPr="004847BF">
        <w:rPr>
          <w:rFonts w:ascii="Times New Roman" w:hAnsi="Times New Roman" w:cs="Times New Roman"/>
          <w:i/>
          <w:iCs/>
          <w:sz w:val="21"/>
          <w:szCs w:val="21"/>
        </w:rPr>
        <w:tab/>
      </w:r>
      <w:r w:rsidR="004847BF" w:rsidRPr="004847BF">
        <w:rPr>
          <w:rFonts w:ascii="Times New Roman" w:hAnsi="Times New Roman" w:cs="Times New Roman" w:hint="eastAsia"/>
          <w:sz w:val="21"/>
          <w:szCs w:val="21"/>
        </w:rPr>
        <w:t xml:space="preserve"> </w:t>
      </w:r>
      <w:r w:rsidR="004847BF" w:rsidRPr="004847BF">
        <w:rPr>
          <w:rFonts w:ascii="Times New Roman" w:hAnsi="Times New Roman" w:cs="Times New Roman"/>
          <w:iCs/>
          <w:sz w:val="21"/>
          <w:szCs w:val="21"/>
        </w:rPr>
        <w:t>05/202</w:t>
      </w:r>
      <w:r w:rsidR="004847BF" w:rsidRPr="004847BF">
        <w:rPr>
          <w:rFonts w:ascii="Times New Roman" w:hAnsi="Times New Roman" w:cs="Times New Roman" w:hint="eastAsia"/>
          <w:iCs/>
          <w:sz w:val="21"/>
          <w:szCs w:val="21"/>
        </w:rPr>
        <w:t>4</w:t>
      </w:r>
      <w:r w:rsidR="004847BF" w:rsidRPr="004847BF">
        <w:rPr>
          <w:rFonts w:ascii="Times New Roman" w:hAnsi="Times New Roman" w:cs="Times New Roman"/>
          <w:iCs/>
          <w:sz w:val="21"/>
          <w:szCs w:val="21"/>
        </w:rPr>
        <w:t xml:space="preserve"> – 0</w:t>
      </w:r>
      <w:r w:rsidR="004847BF" w:rsidRPr="004847BF">
        <w:rPr>
          <w:rFonts w:ascii="Times New Roman" w:hAnsi="Times New Roman" w:cs="Times New Roman" w:hint="eastAsia"/>
          <w:iCs/>
          <w:sz w:val="21"/>
          <w:szCs w:val="21"/>
        </w:rPr>
        <w:t>8</w:t>
      </w:r>
      <w:r w:rsidR="004847BF" w:rsidRPr="004847BF">
        <w:rPr>
          <w:rFonts w:ascii="Times New Roman" w:hAnsi="Times New Roman" w:cs="Times New Roman"/>
          <w:iCs/>
          <w:sz w:val="21"/>
          <w:szCs w:val="21"/>
        </w:rPr>
        <w:t>/202</w:t>
      </w:r>
      <w:r w:rsidR="004847BF" w:rsidRPr="004847BF">
        <w:rPr>
          <w:rFonts w:ascii="Times New Roman" w:hAnsi="Times New Roman" w:cs="Times New Roman" w:hint="eastAsia"/>
          <w:iCs/>
          <w:sz w:val="21"/>
          <w:szCs w:val="21"/>
        </w:rPr>
        <w:t>4</w:t>
      </w:r>
    </w:p>
    <w:p w14:paraId="7E21B980" w14:textId="65726DBE" w:rsidR="00D713DB" w:rsidRPr="004847BF" w:rsidRDefault="00D713DB" w:rsidP="00D713DB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 w:hint="eastAsia"/>
          <w:sz w:val="21"/>
          <w:szCs w:val="21"/>
        </w:rPr>
        <w:t>Built</w:t>
      </w:r>
      <w:r w:rsidRPr="004847BF">
        <w:rPr>
          <w:rFonts w:ascii="Times New Roman" w:hAnsi="Times New Roman" w:cs="Times New Roman"/>
          <w:sz w:val="21"/>
          <w:szCs w:val="21"/>
        </w:rPr>
        <w:t xml:space="preserve"> in-memory caching layer using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Redis</w:t>
      </w:r>
      <w:r w:rsidRPr="004847BF">
        <w:rPr>
          <w:rFonts w:ascii="Times New Roman" w:hAnsi="Times New Roman" w:cs="Times New Roman"/>
          <w:sz w:val="21"/>
          <w:szCs w:val="21"/>
        </w:rPr>
        <w:t xml:space="preserve"> for the </w:t>
      </w:r>
      <w:r w:rsidRPr="004847BF">
        <w:rPr>
          <w:rFonts w:ascii="Times New Roman" w:hAnsi="Times New Roman" w:cs="Times New Roman"/>
          <w:i/>
          <w:sz w:val="21"/>
          <w:szCs w:val="21"/>
        </w:rPr>
        <w:t xml:space="preserve">Like </w:t>
      </w:r>
      <w:r w:rsidRPr="004847BF">
        <w:rPr>
          <w:rFonts w:ascii="Times New Roman" w:hAnsi="Times New Roman" w:cs="Times New Roman" w:hint="eastAsia"/>
          <w:sz w:val="21"/>
          <w:szCs w:val="21"/>
        </w:rPr>
        <w:t>feature</w:t>
      </w:r>
      <w:r w:rsidRPr="004847BF">
        <w:rPr>
          <w:rFonts w:ascii="Times New Roman" w:hAnsi="Times New Roman" w:cs="Times New Roman"/>
          <w:sz w:val="21"/>
          <w:szCs w:val="21"/>
        </w:rPr>
        <w:t xml:space="preserve">, to reduce direct communications to persistence layer. Helped to design the Redis data structures to store the </w:t>
      </w:r>
      <w:r w:rsidRPr="004847BF">
        <w:rPr>
          <w:rFonts w:ascii="Times New Roman" w:hAnsi="Times New Roman" w:cs="Times New Roman"/>
          <w:i/>
          <w:sz w:val="21"/>
          <w:szCs w:val="21"/>
        </w:rPr>
        <w:t>Like</w:t>
      </w:r>
      <w:r w:rsidRPr="004847BF">
        <w:rPr>
          <w:rFonts w:ascii="Times New Roman" w:hAnsi="Times New Roman" w:cs="Times New Roman"/>
          <w:sz w:val="21"/>
          <w:szCs w:val="21"/>
        </w:rPr>
        <w:t xml:space="preserve"> mappings </w:t>
      </w:r>
      <w:r w:rsidRPr="004847BF">
        <w:rPr>
          <w:rFonts w:ascii="Times New Roman" w:hAnsi="Times New Roman" w:cs="Times New Roman" w:hint="eastAsia"/>
          <w:sz w:val="21"/>
          <w:szCs w:val="21"/>
        </w:rPr>
        <w:t>bet</w:t>
      </w:r>
      <w:r w:rsidRPr="004847BF">
        <w:rPr>
          <w:rFonts w:ascii="Times New Roman" w:hAnsi="Times New Roman" w:cs="Times New Roman"/>
          <w:sz w:val="21"/>
          <w:szCs w:val="21"/>
        </w:rPr>
        <w:t xml:space="preserve">ween </w:t>
      </w:r>
      <w:r w:rsidRPr="004847BF">
        <w:rPr>
          <w:rFonts w:ascii="Times New Roman" w:hAnsi="Times New Roman" w:cs="Times New Roman" w:hint="eastAsia"/>
          <w:sz w:val="21"/>
          <w:szCs w:val="21"/>
        </w:rPr>
        <w:t>posts</w:t>
      </w:r>
      <w:r w:rsidRPr="004847BF">
        <w:rPr>
          <w:rFonts w:ascii="Times New Roman" w:hAnsi="Times New Roman" w:cs="Times New Roman"/>
          <w:sz w:val="21"/>
          <w:szCs w:val="21"/>
        </w:rPr>
        <w:t xml:space="preserve"> and </w:t>
      </w:r>
      <w:r w:rsidRPr="004847BF">
        <w:rPr>
          <w:rFonts w:ascii="Times New Roman" w:hAnsi="Times New Roman" w:cs="Times New Roman" w:hint="eastAsia"/>
          <w:sz w:val="21"/>
          <w:szCs w:val="21"/>
        </w:rPr>
        <w:t>users</w:t>
      </w:r>
      <w:r w:rsidRPr="004847BF">
        <w:rPr>
          <w:rFonts w:ascii="Times New Roman" w:hAnsi="Times New Roman" w:cs="Times New Roman"/>
          <w:sz w:val="21"/>
          <w:szCs w:val="21"/>
        </w:rPr>
        <w:t xml:space="preserve">. Wrote server-side functions to read/write data via Redis. </w:t>
      </w:r>
      <w:r w:rsidR="0001709F" w:rsidRPr="004847BF">
        <w:rPr>
          <w:rFonts w:ascii="Times New Roman" w:hAnsi="Times New Roman" w:cs="Times New Roman" w:hint="eastAsia"/>
          <w:sz w:val="21"/>
          <w:szCs w:val="21"/>
        </w:rPr>
        <w:t xml:space="preserve">Implemented primary </w:t>
      </w:r>
      <w:r w:rsidR="0001709F" w:rsidRPr="004847BF">
        <w:rPr>
          <w:rFonts w:ascii="Times New Roman" w:hAnsi="Times New Roman" w:cs="Times New Roman"/>
          <w:sz w:val="21"/>
          <w:szCs w:val="21"/>
        </w:rPr>
        <w:t>and</w:t>
      </w:r>
      <w:r w:rsidR="0001709F" w:rsidRPr="004847BF">
        <w:rPr>
          <w:rFonts w:ascii="Times New Roman" w:hAnsi="Times New Roman" w:cs="Times New Roman" w:hint="eastAsia"/>
          <w:sz w:val="21"/>
          <w:szCs w:val="21"/>
        </w:rPr>
        <w:t xml:space="preserve"> replica for availability and failover. </w:t>
      </w:r>
      <w:r w:rsidRPr="004847BF">
        <w:rPr>
          <w:rFonts w:ascii="Times New Roman" w:hAnsi="Times New Roman" w:cs="Times New Roman" w:hint="eastAsia"/>
          <w:sz w:val="21"/>
          <w:szCs w:val="21"/>
        </w:rPr>
        <w:t>D</w:t>
      </w:r>
      <w:r w:rsidRPr="004847BF">
        <w:rPr>
          <w:rFonts w:ascii="Times New Roman" w:hAnsi="Times New Roman" w:cs="Times New Roman"/>
          <w:sz w:val="21"/>
          <w:szCs w:val="21"/>
        </w:rPr>
        <w:t xml:space="preserve">atabase overhead is reduced by </w:t>
      </w:r>
      <w:r w:rsidRPr="004847BF">
        <w:rPr>
          <w:rFonts w:ascii="Times New Roman" w:hAnsi="Times New Roman" w:cs="Times New Roman" w:hint="eastAsia"/>
          <w:sz w:val="21"/>
          <w:szCs w:val="21"/>
        </w:rPr>
        <w:t>2</w:t>
      </w:r>
      <w:r w:rsidRPr="004847BF">
        <w:rPr>
          <w:rFonts w:ascii="Times New Roman" w:hAnsi="Times New Roman" w:cs="Times New Roman"/>
          <w:sz w:val="21"/>
          <w:szCs w:val="21"/>
        </w:rPr>
        <w:t xml:space="preserve">% </w:t>
      </w:r>
      <w:r w:rsidRPr="004847BF">
        <w:rPr>
          <w:rFonts w:ascii="Times New Roman" w:hAnsi="Times New Roman" w:cs="Times New Roman" w:hint="eastAsia"/>
          <w:sz w:val="21"/>
          <w:szCs w:val="21"/>
        </w:rPr>
        <w:t>and</w:t>
      </w:r>
      <w:r w:rsidRPr="004847BF">
        <w:rPr>
          <w:rFonts w:ascii="Times New Roman" w:hAnsi="Times New Roman" w:cs="Times New Roman"/>
          <w:sz w:val="21"/>
          <w:szCs w:val="21"/>
        </w:rPr>
        <w:t xml:space="preserve"> page load time is increased by 20%</w:t>
      </w:r>
    </w:p>
    <w:p w14:paraId="17573E93" w14:textId="71E8F527" w:rsidR="0001709F" w:rsidRPr="004847BF" w:rsidRDefault="0001709F" w:rsidP="0001709F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Wrote stored procedures to feed data into a </w:t>
      </w:r>
      <w:r w:rsidR="0072688E" w:rsidRPr="004847BF">
        <w:rPr>
          <w:rFonts w:ascii="Times New Roman" w:hAnsi="Times New Roman" w:cs="Times New Roman" w:hint="eastAsia"/>
          <w:sz w:val="21"/>
          <w:szCs w:val="21"/>
        </w:rPr>
        <w:t xml:space="preserve">user </w:t>
      </w:r>
      <w:r w:rsidRPr="004847BF">
        <w:rPr>
          <w:rFonts w:ascii="Times New Roman" w:hAnsi="Times New Roman" w:cs="Times New Roman"/>
          <w:sz w:val="21"/>
          <w:szCs w:val="21"/>
        </w:rPr>
        <w:t xml:space="preserve">preference prediction model based on user </w:t>
      </w:r>
      <w:r w:rsidRPr="004847BF">
        <w:rPr>
          <w:rFonts w:ascii="Times New Roman" w:hAnsi="Times New Roman" w:cs="Times New Roman"/>
          <w:i/>
          <w:sz w:val="21"/>
          <w:szCs w:val="21"/>
        </w:rPr>
        <w:t>Like</w:t>
      </w:r>
      <w:r w:rsidRPr="004847BF">
        <w:rPr>
          <w:rFonts w:ascii="Times New Roman" w:hAnsi="Times New Roman" w:cs="Times New Roman"/>
          <w:sz w:val="21"/>
          <w:szCs w:val="21"/>
        </w:rPr>
        <w:t xml:space="preserve"> data, to make personalized </w:t>
      </w:r>
      <w:r w:rsidRPr="004847BF">
        <w:rPr>
          <w:rFonts w:ascii="Times New Roman" w:hAnsi="Times New Roman" w:cs="Times New Roman" w:hint="eastAsia"/>
          <w:sz w:val="21"/>
          <w:szCs w:val="21"/>
        </w:rPr>
        <w:t>con</w:t>
      </w:r>
      <w:r w:rsidRPr="004847BF">
        <w:rPr>
          <w:rFonts w:ascii="Times New Roman" w:hAnsi="Times New Roman" w:cs="Times New Roman"/>
          <w:sz w:val="21"/>
          <w:szCs w:val="21"/>
        </w:rPr>
        <w:t>tent r</w:t>
      </w:r>
      <w:r w:rsidRPr="004847BF">
        <w:rPr>
          <w:rFonts w:ascii="Times New Roman" w:hAnsi="Times New Roman" w:cs="Times New Roman" w:hint="eastAsia"/>
          <w:sz w:val="21"/>
          <w:szCs w:val="21"/>
        </w:rPr>
        <w:t>e</w:t>
      </w:r>
      <w:r w:rsidRPr="004847BF">
        <w:rPr>
          <w:rFonts w:ascii="Times New Roman" w:hAnsi="Times New Roman" w:cs="Times New Roman"/>
          <w:sz w:val="21"/>
          <w:szCs w:val="21"/>
        </w:rPr>
        <w:t>commendations and accurate target advertising</w:t>
      </w:r>
    </w:p>
    <w:p w14:paraId="10F43ADD" w14:textId="6FBF1A56" w:rsidR="00D713DB" w:rsidRPr="004847BF" w:rsidRDefault="00D713DB" w:rsidP="00D713DB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Analyzed and visualized </w:t>
      </w:r>
      <w:r w:rsidR="009C7313" w:rsidRPr="004847BF">
        <w:rPr>
          <w:rFonts w:ascii="Times New Roman" w:hAnsi="Times New Roman" w:cs="Times New Roman" w:hint="eastAsia"/>
          <w:sz w:val="21"/>
          <w:szCs w:val="21"/>
        </w:rPr>
        <w:t xml:space="preserve">user growth and usage </w:t>
      </w:r>
      <w:r w:rsidRPr="004847BF">
        <w:rPr>
          <w:rFonts w:ascii="Times New Roman" w:hAnsi="Times New Roman" w:cs="Times New Roman"/>
          <w:sz w:val="21"/>
          <w:szCs w:val="21"/>
        </w:rPr>
        <w:t xml:space="preserve">data for KPI and quarter reports </w:t>
      </w:r>
      <w:r w:rsidR="009C7313" w:rsidRPr="004847BF">
        <w:rPr>
          <w:rFonts w:ascii="Times New Roman" w:hAnsi="Times New Roman" w:cs="Times New Roman" w:hint="eastAsia"/>
          <w:sz w:val="21"/>
          <w:szCs w:val="21"/>
        </w:rPr>
        <w:t xml:space="preserve">using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Tableau</w:t>
      </w:r>
    </w:p>
    <w:p w14:paraId="1B97783A" w14:textId="1CEBFDAC" w:rsidR="00566D3E" w:rsidRPr="004847BF" w:rsidRDefault="00F56AB3" w:rsidP="00D65426">
      <w:pPr>
        <w:spacing w:before="120" w:after="40" w:line="240" w:lineRule="auto"/>
        <w:rPr>
          <w:rFonts w:ascii="Times New Roman" w:hAnsi="Times New Roman" w:cs="Times New Roman"/>
          <w:b/>
          <w:bCs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sz w:val="21"/>
          <w:szCs w:val="21"/>
        </w:rPr>
        <w:t>PROJECTS</w:t>
      </w:r>
    </w:p>
    <w:p w14:paraId="7C44979D" w14:textId="6A08C522" w:rsidR="000C2C35" w:rsidRPr="004847BF" w:rsidRDefault="00734790" w:rsidP="00EF1B2A">
      <w:pPr>
        <w:spacing w:before="120" w:after="40" w:line="240" w:lineRule="auto"/>
        <w:rPr>
          <w:rFonts w:ascii="Times New Roman" w:hAnsi="Times New Roman" w:cs="Times New Roman"/>
          <w:b/>
          <w:bCs/>
          <w:noProof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81CA471" wp14:editId="5E0AD375">
                <wp:simplePos x="0" y="0"/>
                <wp:positionH relativeFrom="margin">
                  <wp:posOffset>0</wp:posOffset>
                </wp:positionH>
                <wp:positionV relativeFrom="paragraph">
                  <wp:posOffset>24039</wp:posOffset>
                </wp:positionV>
                <wp:extent cx="6858000" cy="0"/>
                <wp:effectExtent l="0" t="0" r="12700" b="1270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E90233D" id="Straight Connector 7" o:spid="_x0000_s1026" style="position:absolute;z-index:25167564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1.9pt" to="540pt,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" strokecolor="gray [1629]" strokeweight="1pt">
                <v:stroke joinstyle="miter"/>
                <w10:wrap anchorx="margin"/>
              </v:line>
            </w:pict>
          </mc:Fallback>
        </mc:AlternateContent>
      </w:r>
      <w:r w:rsidR="000C2C35" w:rsidRPr="004847BF">
        <w:rPr>
          <w:rFonts w:ascii="Times New Roman" w:hAnsi="Times New Roman" w:cs="Times New Roman"/>
          <w:b/>
          <w:bCs/>
          <w:noProof/>
          <w:sz w:val="21"/>
          <w:szCs w:val="21"/>
        </w:rPr>
        <w:t>Crowd-sourced Restaurant Review Website</w:t>
      </w:r>
    </w:p>
    <w:p w14:paraId="6E795965" w14:textId="1111BEEC" w:rsidR="000C2C35" w:rsidRPr="004847BF" w:rsidRDefault="000C2C35" w:rsidP="000C2C35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Developed a website </w:t>
      </w:r>
      <w:r w:rsidR="00CE14C8" w:rsidRPr="004847BF">
        <w:rPr>
          <w:rFonts w:ascii="Times New Roman" w:hAnsi="Times New Roman" w:cs="Times New Roman"/>
          <w:sz w:val="21"/>
          <w:szCs w:val="21"/>
        </w:rPr>
        <w:t>like</w:t>
      </w:r>
      <w:r w:rsidRPr="004847BF">
        <w:rPr>
          <w:rFonts w:ascii="Times New Roman" w:hAnsi="Times New Roman" w:cs="Times New Roman"/>
          <w:sz w:val="21"/>
          <w:szCs w:val="21"/>
        </w:rPr>
        <w:t xml:space="preserve"> Yelp, consisting of user authentication/authorization, posting, user rating/reviews, keyword/fuzzy search, navigation/pagination and other features</w:t>
      </w:r>
    </w:p>
    <w:p w14:paraId="40675F2B" w14:textId="70D630FC" w:rsidR="000C2C35" w:rsidRPr="004847BF" w:rsidRDefault="000C2C35" w:rsidP="000C2C35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Created backend using </w:t>
      </w:r>
      <w:r w:rsidRPr="0056142E">
        <w:rPr>
          <w:rFonts w:ascii="Times New Roman" w:hAnsi="Times New Roman" w:cs="Times New Roman"/>
          <w:sz w:val="21"/>
          <w:szCs w:val="21"/>
        </w:rPr>
        <w:t>Express.js</w:t>
      </w:r>
      <w:r w:rsidRPr="004847BF">
        <w:rPr>
          <w:rFonts w:ascii="Times New Roman" w:hAnsi="Times New Roman" w:cs="Times New Roman"/>
          <w:sz w:val="21"/>
          <w:szCs w:val="21"/>
        </w:rPr>
        <w:t xml:space="preserve"> in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 xml:space="preserve">Node.js </w:t>
      </w:r>
      <w:r w:rsidRPr="004847BF">
        <w:rPr>
          <w:rFonts w:ascii="Times New Roman" w:hAnsi="Times New Roman" w:cs="Times New Roman"/>
          <w:sz w:val="21"/>
          <w:szCs w:val="21"/>
        </w:rPr>
        <w:t>runtime</w:t>
      </w:r>
      <w:r w:rsidRPr="004847BF">
        <w:rPr>
          <w:rFonts w:ascii="Times New Roman" w:hAnsi="Times New Roman" w:cs="Times New Roman" w:hint="eastAsia"/>
          <w:sz w:val="21"/>
          <w:szCs w:val="21"/>
        </w:rPr>
        <w:t>,</w:t>
      </w:r>
      <w:r w:rsidRPr="004847BF">
        <w:rPr>
          <w:rFonts w:ascii="Times New Roman" w:hAnsi="Times New Roman" w:cs="Times New Roman"/>
          <w:sz w:val="21"/>
          <w:szCs w:val="21"/>
        </w:rPr>
        <w:t xml:space="preserve"> along with the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MongoDB</w:t>
      </w:r>
      <w:r w:rsidRPr="004847BF">
        <w:rPr>
          <w:rFonts w:ascii="Times New Roman" w:hAnsi="Times New Roman" w:cs="Times New Roman"/>
          <w:sz w:val="21"/>
          <w:szCs w:val="21"/>
        </w:rPr>
        <w:t xml:space="preserve"> and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Mongoose</w:t>
      </w:r>
      <w:r w:rsidRPr="004847BF">
        <w:rPr>
          <w:rFonts w:ascii="Times New Roman" w:hAnsi="Times New Roman" w:cs="Times New Roman"/>
          <w:sz w:val="21"/>
          <w:szCs w:val="21"/>
        </w:rPr>
        <w:t xml:space="preserve">. Built frontend using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HTML5</w:t>
      </w:r>
      <w:r w:rsidRPr="004847BF">
        <w:rPr>
          <w:rFonts w:ascii="Times New Roman" w:hAnsi="Times New Roman" w:cs="Times New Roman"/>
          <w:sz w:val="21"/>
          <w:szCs w:val="21"/>
        </w:rPr>
        <w:t xml:space="preserve"> and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JavaScript</w:t>
      </w:r>
      <w:r w:rsidRPr="004847BF">
        <w:rPr>
          <w:rFonts w:ascii="Times New Roman" w:hAnsi="Times New Roman" w:cs="Times New Roman"/>
          <w:sz w:val="21"/>
          <w:szCs w:val="21"/>
        </w:rPr>
        <w:t>, styled with Bootstrap and CSS</w:t>
      </w:r>
    </w:p>
    <w:p w14:paraId="3D9AF20C" w14:textId="642217CD" w:rsidR="000C2C35" w:rsidRPr="004847BF" w:rsidRDefault="000C2C35" w:rsidP="000C2C35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Utilized express-session to handle sessions and cookies, passport to offer local login, </w:t>
      </w:r>
      <w:proofErr w:type="spellStart"/>
      <w:r w:rsidRPr="004847BF">
        <w:rPr>
          <w:rFonts w:ascii="Times New Roman" w:hAnsi="Times New Roman" w:cs="Times New Roman"/>
          <w:sz w:val="21"/>
          <w:szCs w:val="21"/>
        </w:rPr>
        <w:t>nodemailer</w:t>
      </w:r>
      <w:proofErr w:type="spellEnd"/>
      <w:r w:rsidRPr="004847BF">
        <w:rPr>
          <w:rFonts w:ascii="Times New Roman" w:hAnsi="Times New Roman" w:cs="Times New Roman"/>
          <w:sz w:val="21"/>
          <w:szCs w:val="21"/>
        </w:rPr>
        <w:t xml:space="preserve"> to send emails, and connect-flash to display flash messages after user login/logout/posting</w:t>
      </w:r>
    </w:p>
    <w:p w14:paraId="110D0956" w14:textId="36331426" w:rsidR="00DE5600" w:rsidRPr="00FB6CAE" w:rsidRDefault="000C2C35" w:rsidP="001437F3">
      <w:pPr>
        <w:spacing w:before="120" w:after="40" w:line="240" w:lineRule="auto"/>
        <w:rPr>
          <w:rFonts w:ascii="Times New Roman" w:hAnsi="Times New Roman" w:cs="Times New Roman"/>
          <w:b/>
          <w:bCs/>
          <w:noProof/>
          <w:sz w:val="21"/>
          <w:szCs w:val="21"/>
        </w:rPr>
      </w:pPr>
      <w:r w:rsidRPr="00FB6CAE">
        <w:rPr>
          <w:rFonts w:ascii="Times New Roman" w:hAnsi="Times New Roman" w:cs="Times New Roman" w:hint="eastAsia"/>
          <w:b/>
          <w:bCs/>
          <w:noProof/>
          <w:sz w:val="21"/>
          <w:szCs w:val="21"/>
        </w:rPr>
        <w:t>AI Class Copilot App</w:t>
      </w:r>
    </w:p>
    <w:p w14:paraId="3BF8A8C1" w14:textId="5EA257D6" w:rsidR="00F635E0" w:rsidRPr="00FB6CAE" w:rsidRDefault="00E6554D" w:rsidP="00F635E0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FB6CAE">
        <w:rPr>
          <w:rFonts w:ascii="Times New Roman" w:hAnsi="Times New Roman" w:cs="Times New Roman"/>
          <w:sz w:val="21"/>
          <w:szCs w:val="21"/>
        </w:rPr>
        <w:t xml:space="preserve">Created an iOS app that listens to lectures, extracts insights, and answers questions </w:t>
      </w:r>
      <w:r w:rsidR="000C2C35" w:rsidRPr="00FB6CAE">
        <w:rPr>
          <w:rFonts w:ascii="Times New Roman" w:hAnsi="Times New Roman" w:cs="Times New Roman" w:hint="eastAsia"/>
          <w:sz w:val="21"/>
          <w:szCs w:val="21"/>
        </w:rPr>
        <w:t>using</w:t>
      </w:r>
      <w:r w:rsidRPr="00FB6CAE">
        <w:rPr>
          <w:rFonts w:ascii="Times New Roman" w:hAnsi="Times New Roman" w:cs="Times New Roman"/>
          <w:sz w:val="21"/>
          <w:szCs w:val="21"/>
        </w:rPr>
        <w:t xml:space="preserve"> </w:t>
      </w:r>
      <w:r w:rsidRPr="00FB6CAE">
        <w:rPr>
          <w:rFonts w:ascii="Times New Roman" w:hAnsi="Times New Roman" w:cs="Times New Roman"/>
          <w:b/>
          <w:bCs/>
          <w:sz w:val="21"/>
          <w:szCs w:val="21"/>
        </w:rPr>
        <w:t>Swift</w:t>
      </w:r>
      <w:r w:rsidRPr="00FB6CAE">
        <w:rPr>
          <w:rFonts w:ascii="Times New Roman" w:hAnsi="Times New Roman" w:cs="Times New Roman"/>
          <w:sz w:val="21"/>
          <w:szCs w:val="21"/>
        </w:rPr>
        <w:t xml:space="preserve"> and </w:t>
      </w:r>
      <w:r w:rsidRPr="00FB6CAE">
        <w:rPr>
          <w:rFonts w:ascii="Times New Roman" w:hAnsi="Times New Roman" w:cs="Times New Roman"/>
          <w:b/>
          <w:bCs/>
          <w:sz w:val="21"/>
          <w:szCs w:val="21"/>
        </w:rPr>
        <w:t>XCode</w:t>
      </w:r>
    </w:p>
    <w:p w14:paraId="1B5D9D71" w14:textId="443F18D8" w:rsidR="00704027" w:rsidRPr="00FB6CAE" w:rsidRDefault="000C2C35" w:rsidP="000C2C35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FB6CAE">
        <w:rPr>
          <w:rFonts w:ascii="Times New Roman" w:hAnsi="Times New Roman" w:cs="Times New Roman" w:hint="eastAsia"/>
          <w:sz w:val="21"/>
          <w:szCs w:val="21"/>
        </w:rPr>
        <w:t>Integrated with</w:t>
      </w:r>
      <w:r w:rsidR="00E6554D" w:rsidRPr="00FB6CAE">
        <w:rPr>
          <w:rFonts w:ascii="Times New Roman" w:hAnsi="Times New Roman" w:cs="Times New Roman"/>
          <w:sz w:val="21"/>
          <w:szCs w:val="21"/>
        </w:rPr>
        <w:t xml:space="preserve"> </w:t>
      </w:r>
      <w:r w:rsidR="00E6554D" w:rsidRPr="00FB6CAE">
        <w:rPr>
          <w:rFonts w:ascii="Times New Roman" w:hAnsi="Times New Roman" w:cs="Times New Roman"/>
          <w:b/>
          <w:bCs/>
          <w:sz w:val="21"/>
          <w:szCs w:val="21"/>
        </w:rPr>
        <w:t>Deepgram API</w:t>
      </w:r>
      <w:r w:rsidR="00E6554D" w:rsidRPr="00FB6CAE">
        <w:rPr>
          <w:rFonts w:ascii="Times New Roman" w:hAnsi="Times New Roman" w:cs="Times New Roman"/>
          <w:sz w:val="21"/>
          <w:szCs w:val="21"/>
        </w:rPr>
        <w:t xml:space="preserve"> for transcribing audio into text transcripts</w:t>
      </w:r>
      <w:r w:rsidRPr="00FB6CAE">
        <w:rPr>
          <w:rFonts w:ascii="Times New Roman" w:hAnsi="Times New Roman" w:cs="Times New Roman" w:hint="eastAsia"/>
          <w:sz w:val="21"/>
          <w:szCs w:val="21"/>
        </w:rPr>
        <w:t xml:space="preserve"> and </w:t>
      </w:r>
      <w:r w:rsidR="00E6554D" w:rsidRPr="00FB6CAE">
        <w:rPr>
          <w:rFonts w:ascii="Times New Roman" w:hAnsi="Times New Roman" w:cs="Times New Roman"/>
          <w:b/>
          <w:bCs/>
          <w:sz w:val="21"/>
          <w:szCs w:val="21"/>
        </w:rPr>
        <w:t>OpenAI API</w:t>
      </w:r>
      <w:r w:rsidR="00E6554D" w:rsidRPr="00FB6CAE">
        <w:rPr>
          <w:rFonts w:ascii="Times New Roman" w:hAnsi="Times New Roman" w:cs="Times New Roman"/>
          <w:sz w:val="21"/>
          <w:szCs w:val="21"/>
        </w:rPr>
        <w:t xml:space="preserve"> to process transcripts for insight extractions and Q&amp;A</w:t>
      </w:r>
    </w:p>
    <w:p w14:paraId="70AA0674" w14:textId="35703FA5" w:rsidR="000C2C35" w:rsidRPr="00FB6CAE" w:rsidRDefault="000C2C35" w:rsidP="000C2C35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FB6CAE">
        <w:rPr>
          <w:rFonts w:ascii="Times New Roman" w:hAnsi="Times New Roman" w:cs="Times New Roman"/>
          <w:sz w:val="21"/>
          <w:szCs w:val="21"/>
        </w:rPr>
        <w:t xml:space="preserve">Utilized asynchronous </w:t>
      </w:r>
      <w:r w:rsidRPr="00FB6CAE">
        <w:rPr>
          <w:rFonts w:ascii="Times New Roman" w:hAnsi="Times New Roman" w:cs="Times New Roman"/>
          <w:b/>
          <w:bCs/>
          <w:sz w:val="21"/>
          <w:szCs w:val="21"/>
        </w:rPr>
        <w:t>FastAPI</w:t>
      </w:r>
      <w:r w:rsidRPr="00FB6CAE">
        <w:rPr>
          <w:rFonts w:ascii="Times New Roman" w:hAnsi="Times New Roman" w:cs="Times New Roman"/>
          <w:sz w:val="21"/>
          <w:szCs w:val="21"/>
        </w:rPr>
        <w:t xml:space="preserve"> calls to improve server concurrency and handle multiple </w:t>
      </w:r>
      <w:r w:rsidR="00EF1B2A" w:rsidRPr="00FB6CAE">
        <w:rPr>
          <w:rFonts w:ascii="Times New Roman" w:hAnsi="Times New Roman" w:cs="Times New Roman"/>
          <w:sz w:val="21"/>
          <w:szCs w:val="21"/>
        </w:rPr>
        <w:t>I/O-bound</w:t>
      </w:r>
      <w:r w:rsidR="00EF1B2A" w:rsidRPr="00FB6CAE">
        <w:rPr>
          <w:rFonts w:ascii="Times New Roman" w:hAnsi="Times New Roman" w:cs="Times New Roman" w:hint="eastAsia"/>
          <w:sz w:val="21"/>
          <w:szCs w:val="21"/>
        </w:rPr>
        <w:t xml:space="preserve"> </w:t>
      </w:r>
      <w:r w:rsidRPr="00FB6CAE">
        <w:rPr>
          <w:rFonts w:ascii="Times New Roman" w:hAnsi="Times New Roman" w:cs="Times New Roman"/>
          <w:sz w:val="21"/>
          <w:szCs w:val="21"/>
        </w:rPr>
        <w:t xml:space="preserve">requests efficiently, </w:t>
      </w:r>
      <w:r w:rsidR="00CE14C8" w:rsidRPr="00FB6CAE">
        <w:rPr>
          <w:rFonts w:ascii="Times New Roman" w:hAnsi="Times New Roman" w:cs="Times New Roman"/>
          <w:sz w:val="21"/>
          <w:szCs w:val="21"/>
        </w:rPr>
        <w:t>improv</w:t>
      </w:r>
      <w:r w:rsidR="00CE14C8" w:rsidRPr="00FB6CAE">
        <w:rPr>
          <w:rFonts w:ascii="Times New Roman" w:hAnsi="Times New Roman" w:cs="Times New Roman" w:hint="eastAsia"/>
          <w:sz w:val="21"/>
          <w:szCs w:val="21"/>
        </w:rPr>
        <w:t>ing</w:t>
      </w:r>
      <w:r w:rsidR="00CE14C8" w:rsidRPr="00FB6CAE">
        <w:rPr>
          <w:rFonts w:ascii="Times New Roman" w:hAnsi="Times New Roman" w:cs="Times New Roman"/>
          <w:sz w:val="21"/>
          <w:szCs w:val="21"/>
        </w:rPr>
        <w:t xml:space="preserve"> the throughput and performance</w:t>
      </w:r>
      <w:r w:rsidR="00CE14C8" w:rsidRPr="00FB6CAE">
        <w:rPr>
          <w:rFonts w:ascii="Times New Roman" w:hAnsi="Times New Roman" w:cs="Times New Roman" w:hint="eastAsia"/>
          <w:sz w:val="21"/>
          <w:szCs w:val="21"/>
        </w:rPr>
        <w:t xml:space="preserve"> of</w:t>
      </w:r>
      <w:r w:rsidRPr="00FB6CAE">
        <w:rPr>
          <w:rFonts w:ascii="Times New Roman" w:hAnsi="Times New Roman" w:cs="Times New Roman"/>
          <w:sz w:val="21"/>
          <w:szCs w:val="21"/>
        </w:rPr>
        <w:t xml:space="preserve"> the iOS app</w:t>
      </w:r>
    </w:p>
    <w:p w14:paraId="3E263D52" w14:textId="296C8F4A" w:rsidR="00A14F98" w:rsidRPr="004847BF" w:rsidRDefault="00912864" w:rsidP="00D65426">
      <w:pPr>
        <w:spacing w:before="120" w:after="40"/>
        <w:rPr>
          <w:rFonts w:ascii="Times New Roman" w:hAnsi="Times New Roman" w:cs="Times New Roman"/>
          <w:b/>
          <w:bCs/>
          <w:sz w:val="21"/>
          <w:szCs w:val="21"/>
        </w:rPr>
      </w:pPr>
      <w:r w:rsidRPr="00FB6CAE">
        <w:rPr>
          <w:rFonts w:ascii="Times New Roman" w:hAnsi="Times New Roman" w:cs="Times New Roman"/>
          <w:b/>
          <w:bCs/>
          <w:sz w:val="21"/>
          <w:szCs w:val="21"/>
        </w:rPr>
        <w:t>TECHNICAL SKILLS</w:t>
      </w:r>
    </w:p>
    <w:p w14:paraId="484D9FAC" w14:textId="1C5C1DCD" w:rsidR="00912864" w:rsidRPr="004847BF" w:rsidRDefault="00912864" w:rsidP="000904FC">
      <w:pPr>
        <w:spacing w:before="120" w:after="40"/>
        <w:rPr>
          <w:rFonts w:ascii="Times New Roman" w:hAnsi="Times New Roman" w:cs="Times New Roman"/>
          <w:sz w:val="21"/>
          <w:szCs w:val="21"/>
        </w:rPr>
      </w:pPr>
      <w:r w:rsidRPr="004847BF">
        <w:rPr>
          <w:b/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C318B54" wp14:editId="2A6D1904">
                <wp:simplePos x="0" y="0"/>
                <wp:positionH relativeFrom="margin">
                  <wp:posOffset>0</wp:posOffset>
                </wp:positionH>
                <wp:positionV relativeFrom="paragraph">
                  <wp:posOffset>1587</wp:posOffset>
                </wp:positionV>
                <wp:extent cx="685800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562EA1F" id="Straight Connector 2" o:spid="_x0000_s1026" style="position:absolute;z-index:25167974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.1pt" to="540pt,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" strokecolor="gray [1629]" strokeweight="1pt">
                <v:stroke joinstyle="miter"/>
                <w10:wrap anchorx="margin"/>
              </v:line>
            </w:pict>
          </mc:Fallback>
        </mc:AlternateContent>
      </w:r>
      <w:r w:rsidRPr="004847BF">
        <w:rPr>
          <w:rFonts w:ascii="Times New Roman" w:hAnsi="Times New Roman" w:cs="Times New Roman"/>
          <w:b/>
          <w:bCs/>
          <w:sz w:val="21"/>
          <w:szCs w:val="21"/>
        </w:rPr>
        <w:t>Programing Language</w:t>
      </w:r>
      <w:r w:rsidRPr="004847BF">
        <w:rPr>
          <w:rFonts w:ascii="Times New Roman" w:hAnsi="Times New Roman" w:cs="Times New Roman"/>
          <w:sz w:val="21"/>
          <w:szCs w:val="21"/>
        </w:rPr>
        <w:t>:</w:t>
      </w:r>
      <w:r w:rsidRPr="004847BF">
        <w:rPr>
          <w:rFonts w:ascii="Times New Roman" w:hAnsi="Times New Roman" w:cs="Times New Roman"/>
          <w:b/>
          <w:bCs/>
          <w:sz w:val="21"/>
          <w:szCs w:val="21"/>
        </w:rPr>
        <w:t xml:space="preserve"> </w:t>
      </w:r>
      <w:r w:rsidR="0030303E" w:rsidRPr="004847BF">
        <w:rPr>
          <w:rFonts w:ascii="Times New Roman" w:hAnsi="Times New Roman" w:cs="Times New Roman"/>
          <w:sz w:val="21"/>
          <w:szCs w:val="21"/>
        </w:rPr>
        <w:t>Python</w:t>
      </w:r>
      <w:r w:rsidR="0030303E" w:rsidRPr="004847BF">
        <w:rPr>
          <w:rFonts w:ascii="Times New Roman" w:hAnsi="Times New Roman" w:cs="Times New Roman"/>
          <w:b/>
          <w:bCs/>
          <w:sz w:val="21"/>
          <w:szCs w:val="21"/>
        </w:rPr>
        <w:t xml:space="preserve">, </w:t>
      </w:r>
      <w:r w:rsidR="0030303E" w:rsidRPr="0056142E">
        <w:rPr>
          <w:rFonts w:ascii="Times New Roman" w:hAnsi="Times New Roman" w:cs="Times New Roman"/>
          <w:sz w:val="21"/>
          <w:szCs w:val="21"/>
        </w:rPr>
        <w:t>C++</w:t>
      </w:r>
      <w:r w:rsidR="0030303E" w:rsidRPr="004847BF">
        <w:rPr>
          <w:rFonts w:ascii="Times New Roman" w:hAnsi="Times New Roman" w:cs="Times New Roman"/>
          <w:b/>
          <w:bCs/>
          <w:sz w:val="21"/>
          <w:szCs w:val="21"/>
        </w:rPr>
        <w:t xml:space="preserve">, </w:t>
      </w:r>
      <w:r w:rsidRPr="004847BF">
        <w:rPr>
          <w:rFonts w:ascii="Times New Roman" w:hAnsi="Times New Roman" w:cs="Times New Roman"/>
          <w:sz w:val="21"/>
          <w:szCs w:val="21"/>
        </w:rPr>
        <w:t xml:space="preserve">Java, </w:t>
      </w:r>
      <w:r w:rsidR="0030303E" w:rsidRPr="004847BF">
        <w:rPr>
          <w:rFonts w:ascii="Times New Roman" w:hAnsi="Times New Roman" w:cs="Times New Roman"/>
          <w:sz w:val="21"/>
          <w:szCs w:val="21"/>
        </w:rPr>
        <w:t xml:space="preserve">Rust, </w:t>
      </w:r>
      <w:r w:rsidRPr="004847BF">
        <w:rPr>
          <w:rFonts w:ascii="Times New Roman" w:hAnsi="Times New Roman" w:cs="Times New Roman"/>
          <w:sz w:val="21"/>
          <w:szCs w:val="21"/>
        </w:rPr>
        <w:t>C#, JavaScript, HTML5, CSS, SQL, Shell Scripting</w:t>
      </w:r>
      <w:r w:rsidR="00E01F15" w:rsidRPr="004847BF">
        <w:rPr>
          <w:rFonts w:ascii="Times New Roman" w:hAnsi="Times New Roman" w:cs="Times New Roman"/>
          <w:sz w:val="21"/>
          <w:szCs w:val="21"/>
        </w:rPr>
        <w:t xml:space="preserve">, </w:t>
      </w:r>
      <w:r w:rsidR="0030303E" w:rsidRPr="004847BF">
        <w:rPr>
          <w:rFonts w:ascii="Times New Roman" w:hAnsi="Times New Roman" w:cs="Times New Roman"/>
          <w:sz w:val="21"/>
          <w:szCs w:val="21"/>
        </w:rPr>
        <w:t>Node.js, CUDA</w:t>
      </w:r>
    </w:p>
    <w:p w14:paraId="448A5AE5" w14:textId="4BA8355A" w:rsidR="00AA2E30" w:rsidRPr="00FB6CAE" w:rsidRDefault="00912864" w:rsidP="000904FC">
      <w:pPr>
        <w:spacing w:after="40"/>
        <w:rPr>
          <w:rFonts w:ascii="Times New Roman" w:hAnsi="Times New Roman" w:cs="Times New Roman"/>
          <w:sz w:val="21"/>
          <w:szCs w:val="21"/>
        </w:rPr>
      </w:pPr>
      <w:r w:rsidRPr="00FB6CAE">
        <w:rPr>
          <w:rFonts w:ascii="Times New Roman" w:hAnsi="Times New Roman" w:cs="Times New Roman"/>
          <w:b/>
          <w:sz w:val="21"/>
          <w:szCs w:val="21"/>
        </w:rPr>
        <w:t>Framework</w:t>
      </w:r>
      <w:r w:rsidRPr="00FB6CAE">
        <w:rPr>
          <w:rFonts w:ascii="Times New Roman" w:hAnsi="Times New Roman" w:cs="Times New Roman"/>
          <w:sz w:val="21"/>
          <w:szCs w:val="21"/>
        </w:rPr>
        <w:t xml:space="preserve">: </w:t>
      </w:r>
      <w:r w:rsidR="003742FA" w:rsidRPr="00FB6CAE">
        <w:rPr>
          <w:rFonts w:ascii="Times New Roman" w:hAnsi="Times New Roman" w:cs="Times New Roman" w:hint="eastAsia"/>
          <w:sz w:val="21"/>
          <w:szCs w:val="21"/>
        </w:rPr>
        <w:t>Re</w:t>
      </w:r>
      <w:r w:rsidR="003742FA" w:rsidRPr="00FB6CAE">
        <w:rPr>
          <w:rFonts w:ascii="Times New Roman" w:hAnsi="Times New Roman" w:cs="Times New Roman"/>
          <w:sz w:val="21"/>
          <w:szCs w:val="21"/>
        </w:rPr>
        <w:t xml:space="preserve">act, </w:t>
      </w:r>
      <w:r w:rsidR="009A34BC" w:rsidRPr="00FB6CAE">
        <w:rPr>
          <w:rFonts w:ascii="Times New Roman" w:hAnsi="Times New Roman" w:cs="Times New Roman"/>
          <w:sz w:val="21"/>
          <w:szCs w:val="21"/>
        </w:rPr>
        <w:t>NumPy, Pandas</w:t>
      </w:r>
      <w:r w:rsidR="0030303E" w:rsidRPr="00FB6CAE">
        <w:rPr>
          <w:rFonts w:ascii="Times New Roman" w:hAnsi="Times New Roman" w:cs="Times New Roman"/>
          <w:sz w:val="21"/>
          <w:szCs w:val="21"/>
        </w:rPr>
        <w:t>,</w:t>
      </w:r>
      <w:r w:rsidR="004F042C" w:rsidRPr="00FB6CAE">
        <w:rPr>
          <w:rFonts w:ascii="Times New Roman" w:hAnsi="Times New Roman" w:cs="Times New Roman"/>
          <w:sz w:val="21"/>
          <w:szCs w:val="21"/>
        </w:rPr>
        <w:t xml:space="preserve"> </w:t>
      </w:r>
      <w:proofErr w:type="spellStart"/>
      <w:r w:rsidR="004F042C" w:rsidRPr="00FB6CAE">
        <w:rPr>
          <w:rFonts w:ascii="Times New Roman" w:hAnsi="Times New Roman" w:cs="Times New Roman"/>
          <w:sz w:val="21"/>
          <w:szCs w:val="21"/>
        </w:rPr>
        <w:t>FastAPI</w:t>
      </w:r>
      <w:proofErr w:type="spellEnd"/>
      <w:r w:rsidR="004F042C" w:rsidRPr="00FB6CAE">
        <w:rPr>
          <w:rFonts w:ascii="Times New Roman" w:hAnsi="Times New Roman" w:cs="Times New Roman"/>
          <w:sz w:val="21"/>
          <w:szCs w:val="21"/>
        </w:rPr>
        <w:t>, Matplotlib, Unity, Unreal Engine</w:t>
      </w:r>
    </w:p>
    <w:p w14:paraId="66526813" w14:textId="47B2CBEB" w:rsidR="008746FE" w:rsidRPr="00FB6CAE" w:rsidRDefault="008746FE" w:rsidP="000904FC">
      <w:pPr>
        <w:spacing w:after="40"/>
        <w:rPr>
          <w:rFonts w:ascii="Times New Roman" w:hAnsi="Times New Roman" w:cs="Times New Roman"/>
          <w:sz w:val="21"/>
          <w:szCs w:val="21"/>
        </w:rPr>
      </w:pPr>
      <w:r w:rsidRPr="00FB6CAE">
        <w:rPr>
          <w:rFonts w:ascii="Times New Roman" w:hAnsi="Times New Roman" w:cs="Times New Roman" w:hint="eastAsia"/>
          <w:b/>
          <w:bCs/>
          <w:sz w:val="21"/>
          <w:szCs w:val="21"/>
        </w:rPr>
        <w:t>Ma</w:t>
      </w:r>
      <w:r w:rsidRPr="00FB6CAE">
        <w:rPr>
          <w:rFonts w:ascii="Times New Roman" w:hAnsi="Times New Roman" w:cs="Times New Roman"/>
          <w:b/>
          <w:bCs/>
          <w:sz w:val="21"/>
          <w:szCs w:val="21"/>
        </w:rPr>
        <w:t>chine Learning</w:t>
      </w:r>
      <w:r w:rsidRPr="00FB6CAE">
        <w:rPr>
          <w:rFonts w:ascii="Times New Roman" w:hAnsi="Times New Roman" w:cs="Times New Roman"/>
          <w:sz w:val="21"/>
          <w:szCs w:val="21"/>
        </w:rPr>
        <w:t xml:space="preserve">: </w:t>
      </w:r>
      <w:r w:rsidR="0030303E" w:rsidRPr="00FB6CAE">
        <w:rPr>
          <w:rFonts w:ascii="Times New Roman" w:hAnsi="Times New Roman" w:cs="Times New Roman"/>
          <w:sz w:val="21"/>
          <w:szCs w:val="21"/>
        </w:rPr>
        <w:t>TensorFlow, PyTorch, Scikit-Learn</w:t>
      </w:r>
    </w:p>
    <w:p w14:paraId="60A4DE31" w14:textId="1B91614F" w:rsidR="00912864" w:rsidRPr="004847BF" w:rsidRDefault="00912864" w:rsidP="000904FC">
      <w:pPr>
        <w:spacing w:after="40"/>
        <w:rPr>
          <w:rFonts w:ascii="Times New Roman" w:hAnsi="Times New Roman" w:cs="Times New Roman"/>
          <w:bCs/>
          <w:sz w:val="21"/>
          <w:szCs w:val="21"/>
        </w:rPr>
      </w:pPr>
      <w:r w:rsidRPr="00FB6CAE">
        <w:rPr>
          <w:rFonts w:ascii="Times New Roman" w:hAnsi="Times New Roman" w:cs="Times New Roman"/>
          <w:b/>
          <w:bCs/>
          <w:sz w:val="21"/>
          <w:szCs w:val="21"/>
        </w:rPr>
        <w:t>Data Store &amp; Streaming</w:t>
      </w:r>
      <w:r w:rsidRPr="00FB6CAE">
        <w:rPr>
          <w:rFonts w:ascii="Times New Roman" w:hAnsi="Times New Roman" w:cs="Times New Roman"/>
          <w:bCs/>
          <w:sz w:val="21"/>
          <w:szCs w:val="21"/>
        </w:rPr>
        <w:t xml:space="preserve">: MySQL, </w:t>
      </w:r>
      <w:r w:rsidR="004F042C" w:rsidRPr="00FB6CAE">
        <w:rPr>
          <w:rFonts w:ascii="Times New Roman" w:hAnsi="Times New Roman" w:cs="Times New Roman"/>
          <w:bCs/>
          <w:sz w:val="21"/>
          <w:szCs w:val="21"/>
        </w:rPr>
        <w:t>PowerBI</w:t>
      </w:r>
      <w:r w:rsidRPr="00FB6CAE">
        <w:rPr>
          <w:rFonts w:ascii="Times New Roman" w:hAnsi="Times New Roman" w:cs="Times New Roman"/>
          <w:bCs/>
          <w:sz w:val="21"/>
          <w:szCs w:val="21"/>
        </w:rPr>
        <w:t xml:space="preserve">, </w:t>
      </w:r>
      <w:r w:rsidR="004F042C" w:rsidRPr="00FB6CAE">
        <w:rPr>
          <w:rFonts w:ascii="Times New Roman" w:hAnsi="Times New Roman" w:cs="Times New Roman"/>
          <w:bCs/>
          <w:sz w:val="21"/>
          <w:szCs w:val="21"/>
        </w:rPr>
        <w:t>DAX, Tableau</w:t>
      </w:r>
    </w:p>
    <w:p w14:paraId="2FECEFD8" w14:textId="20AE10BB" w:rsidR="00912864" w:rsidRPr="004847BF" w:rsidRDefault="00912864" w:rsidP="000904FC">
      <w:pPr>
        <w:spacing w:after="40"/>
        <w:rPr>
          <w:rFonts w:ascii="Times New Roman" w:hAnsi="Times New Roman" w:cs="Times New Roman"/>
          <w:bCs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sz w:val="21"/>
          <w:szCs w:val="21"/>
        </w:rPr>
        <w:t>Architecture &amp; Methodology</w:t>
      </w:r>
      <w:r w:rsidRPr="004847BF">
        <w:rPr>
          <w:rFonts w:ascii="Times New Roman" w:hAnsi="Times New Roman" w:cs="Times New Roman"/>
          <w:bCs/>
          <w:sz w:val="21"/>
          <w:szCs w:val="21"/>
        </w:rPr>
        <w:t xml:space="preserve">: Microservices, </w:t>
      </w:r>
      <w:r w:rsidR="004F042C" w:rsidRPr="004847BF">
        <w:rPr>
          <w:rFonts w:ascii="Times New Roman" w:hAnsi="Times New Roman" w:cs="Times New Roman"/>
          <w:bCs/>
          <w:sz w:val="21"/>
          <w:szCs w:val="21"/>
        </w:rPr>
        <w:t xml:space="preserve">FPGA, </w:t>
      </w:r>
      <w:r w:rsidRPr="004847BF">
        <w:rPr>
          <w:rFonts w:ascii="Times New Roman" w:hAnsi="Times New Roman" w:cs="Times New Roman"/>
          <w:bCs/>
          <w:sz w:val="21"/>
          <w:szCs w:val="21"/>
        </w:rPr>
        <w:t xml:space="preserve">Object-Oriented Programming, </w:t>
      </w:r>
      <w:r w:rsidRPr="004847BF">
        <w:rPr>
          <w:rFonts w:ascii="Times New Roman" w:hAnsi="Times New Roman" w:cs="Times New Roman" w:hint="eastAsia"/>
          <w:bCs/>
          <w:sz w:val="21"/>
          <w:szCs w:val="21"/>
        </w:rPr>
        <w:t>Ca</w:t>
      </w:r>
      <w:r w:rsidRPr="004847BF">
        <w:rPr>
          <w:rFonts w:ascii="Times New Roman" w:hAnsi="Times New Roman" w:cs="Times New Roman"/>
          <w:bCs/>
          <w:sz w:val="21"/>
          <w:szCs w:val="21"/>
        </w:rPr>
        <w:t xml:space="preserve">ching, Design Patterns, Distributed Systems, Relational Database, Cloud Computing, </w:t>
      </w:r>
      <w:r w:rsidR="004079A5" w:rsidRPr="004847BF">
        <w:rPr>
          <w:rFonts w:ascii="Times New Roman" w:hAnsi="Times New Roman" w:cs="Times New Roman"/>
          <w:bCs/>
          <w:sz w:val="21"/>
          <w:szCs w:val="21"/>
        </w:rPr>
        <w:t>A</w:t>
      </w:r>
      <w:r w:rsidR="004079A5" w:rsidRPr="004847BF">
        <w:rPr>
          <w:rFonts w:ascii="Times New Roman" w:hAnsi="Times New Roman" w:cs="Times New Roman" w:hint="eastAsia"/>
          <w:bCs/>
          <w:sz w:val="21"/>
          <w:szCs w:val="21"/>
        </w:rPr>
        <w:t>/</w:t>
      </w:r>
      <w:r w:rsidR="004079A5" w:rsidRPr="004847BF">
        <w:rPr>
          <w:rFonts w:ascii="Times New Roman" w:hAnsi="Times New Roman" w:cs="Times New Roman"/>
          <w:bCs/>
          <w:sz w:val="21"/>
          <w:szCs w:val="21"/>
        </w:rPr>
        <w:t>B Testing</w:t>
      </w:r>
      <w:r w:rsidR="004F042C" w:rsidRPr="004847BF">
        <w:rPr>
          <w:rFonts w:ascii="Times New Roman" w:hAnsi="Times New Roman" w:cs="Times New Roman"/>
          <w:bCs/>
          <w:sz w:val="21"/>
          <w:szCs w:val="21"/>
        </w:rPr>
        <w:t>, EDA</w:t>
      </w:r>
    </w:p>
    <w:p w14:paraId="06E00F48" w14:textId="2D7E2228" w:rsidR="00027DD2" w:rsidRPr="004847BF" w:rsidRDefault="002D540D" w:rsidP="004F042C">
      <w:pPr>
        <w:spacing w:after="40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sz w:val="21"/>
          <w:szCs w:val="21"/>
        </w:rPr>
        <w:t xml:space="preserve">CI/CD &amp; Development </w:t>
      </w:r>
      <w:r w:rsidRPr="004847BF">
        <w:rPr>
          <w:rFonts w:ascii="Times New Roman" w:hAnsi="Times New Roman" w:cs="Times New Roman" w:hint="eastAsia"/>
          <w:b/>
          <w:bCs/>
          <w:sz w:val="21"/>
          <w:szCs w:val="21"/>
        </w:rPr>
        <w:t>Tools</w:t>
      </w:r>
      <w:r w:rsidRPr="004847BF">
        <w:rPr>
          <w:rFonts w:ascii="Times New Roman" w:hAnsi="Times New Roman" w:cs="Times New Roman" w:hint="eastAsia"/>
          <w:bCs/>
          <w:sz w:val="21"/>
          <w:szCs w:val="21"/>
        </w:rPr>
        <w:t>:</w:t>
      </w:r>
      <w:r w:rsidRPr="004847BF">
        <w:rPr>
          <w:rFonts w:ascii="Times New Roman" w:hAnsi="Times New Roman" w:cs="Times New Roman"/>
          <w:bCs/>
          <w:sz w:val="21"/>
          <w:szCs w:val="21"/>
        </w:rPr>
        <w:t xml:space="preserve"> Git, Docker, </w:t>
      </w:r>
      <w:r w:rsidR="00912864" w:rsidRPr="004847BF">
        <w:rPr>
          <w:rFonts w:ascii="Times New Roman" w:hAnsi="Times New Roman" w:cs="Times New Roman"/>
          <w:bCs/>
          <w:sz w:val="21"/>
          <w:szCs w:val="21"/>
        </w:rPr>
        <w:t>Visual Studio Code, Eclipse</w:t>
      </w:r>
      <w:r w:rsidR="0030303E" w:rsidRPr="004847BF">
        <w:rPr>
          <w:rFonts w:ascii="Times New Roman" w:hAnsi="Times New Roman" w:cs="Times New Roman"/>
          <w:bCs/>
          <w:sz w:val="21"/>
          <w:szCs w:val="21"/>
        </w:rPr>
        <w:t>, Anaconda</w:t>
      </w:r>
    </w:p>
    <w:sectPr w:rsidR="00027DD2" w:rsidRPr="004847BF" w:rsidSect="000D5B81">
      <w:headerReference w:type="first" r:id="rId8"/>
      <w:pgSz w:w="12240" w:h="15840"/>
      <w:pgMar w:top="648" w:right="720" w:bottom="648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F26BB5" w14:textId="77777777" w:rsidR="001E70A2" w:rsidRDefault="001E70A2" w:rsidP="000D5B81">
      <w:pPr>
        <w:spacing w:after="0" w:line="240" w:lineRule="auto"/>
      </w:pPr>
      <w:r>
        <w:separator/>
      </w:r>
    </w:p>
  </w:endnote>
  <w:endnote w:type="continuationSeparator" w:id="0">
    <w:p w14:paraId="24173D61" w14:textId="77777777" w:rsidR="001E70A2" w:rsidRDefault="001E70A2" w:rsidP="000D5B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A6A7AB" w14:textId="77777777" w:rsidR="001E70A2" w:rsidRDefault="001E70A2" w:rsidP="000D5B81">
      <w:pPr>
        <w:spacing w:after="0" w:line="240" w:lineRule="auto"/>
      </w:pPr>
      <w:r>
        <w:separator/>
      </w:r>
    </w:p>
  </w:footnote>
  <w:footnote w:type="continuationSeparator" w:id="0">
    <w:p w14:paraId="11AD3E63" w14:textId="77777777" w:rsidR="001E70A2" w:rsidRDefault="001E70A2" w:rsidP="000D5B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3121CE" w14:textId="77777777" w:rsidR="000D5B81" w:rsidRPr="009E2655" w:rsidRDefault="000D5B81" w:rsidP="000D5B81">
    <w:pPr>
      <w:spacing w:after="0" w:line="240" w:lineRule="auto"/>
      <w:jc w:val="center"/>
      <w:rPr>
        <w:b/>
        <w:bCs/>
        <w:sz w:val="32"/>
        <w:szCs w:val="32"/>
      </w:rPr>
    </w:pPr>
    <w:r>
      <w:rPr>
        <w:rFonts w:ascii="Times New Roman" w:hAnsi="Times New Roman" w:cs="Times New Roman"/>
        <w:b/>
        <w:bCs/>
        <w:sz w:val="28"/>
        <w:szCs w:val="32"/>
      </w:rPr>
      <w:t>QINZHOU SONG</w:t>
    </w:r>
  </w:p>
  <w:p w14:paraId="5C39B909" w14:textId="3C2D2DF4" w:rsidR="000D5B81" w:rsidRPr="000D5B81" w:rsidRDefault="000D5B81" w:rsidP="000D5B81">
    <w:pPr>
      <w:spacing w:before="60" w:after="0" w:line="240" w:lineRule="auto"/>
      <w:jc w:val="center"/>
      <w:rPr>
        <w:rFonts w:ascii="TimesNewRomanPSMT" w:hAnsi="TimesNewRomanPSMT"/>
      </w:rPr>
    </w:pPr>
    <w:r>
      <w:rPr>
        <w:rFonts w:ascii="TimesNewRomanPSMT" w:hAnsi="TimesNewRomanPSMT"/>
      </w:rPr>
      <w:t>qinzhounick@wustl.edu</w:t>
    </w:r>
    <w:r w:rsidRPr="000C2BF1">
      <w:rPr>
        <w:rFonts w:ascii="TimesNewRomanPSMT" w:hAnsi="TimesNewRomanPSMT"/>
      </w:rPr>
      <w:t xml:space="preserve"> | </w:t>
    </w:r>
    <w:hyperlink r:id="rId1" w:history="1">
      <w:r w:rsidRPr="005D4131">
        <w:rPr>
          <w:rStyle w:val="Hyperlink"/>
          <w:rFonts w:ascii="TimesNewRomanPSMT" w:hAnsi="TimesNewRomanPSMT"/>
        </w:rPr>
        <w:t>LinkedIn</w:t>
      </w:r>
    </w:hyperlink>
    <w:r w:rsidRPr="000C2BF1">
      <w:rPr>
        <w:rFonts w:ascii="TimesNewRomanPSMT" w:hAnsi="TimesNewRomanPSMT"/>
      </w:rPr>
      <w:t xml:space="preserve"> | (</w:t>
    </w:r>
    <w:r>
      <w:rPr>
        <w:rFonts w:ascii="TimesNewRomanPSMT" w:hAnsi="TimesNewRomanPSMT"/>
      </w:rPr>
      <w:t>267</w:t>
    </w:r>
    <w:r w:rsidRPr="000C2BF1">
      <w:rPr>
        <w:rFonts w:ascii="TimesNewRomanPSMT" w:hAnsi="TimesNewRomanPSMT"/>
      </w:rPr>
      <w:t>)</w:t>
    </w:r>
    <w:r>
      <w:rPr>
        <w:rFonts w:ascii="TimesNewRomanPSMT" w:hAnsi="TimesNewRomanPSMT"/>
      </w:rPr>
      <w:t xml:space="preserve"> 595</w:t>
    </w:r>
    <w:r w:rsidRPr="000C2BF1">
      <w:rPr>
        <w:rFonts w:ascii="TimesNewRomanPSMT" w:hAnsi="TimesNewRomanPSMT"/>
      </w:rPr>
      <w:t>-</w:t>
    </w:r>
    <w:r>
      <w:rPr>
        <w:rFonts w:ascii="TimesNewRomanPSMT" w:hAnsi="TimesNewRomanPSMT"/>
      </w:rPr>
      <w:t xml:space="preserve">7202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3712EC"/>
    <w:multiLevelType w:val="multilevel"/>
    <w:tmpl w:val="28DCC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40232C6"/>
    <w:multiLevelType w:val="hybridMultilevel"/>
    <w:tmpl w:val="73447FDA"/>
    <w:lvl w:ilvl="0" w:tplc="04090001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6F75F0"/>
    <w:multiLevelType w:val="hybridMultilevel"/>
    <w:tmpl w:val="969ED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9A480D"/>
    <w:multiLevelType w:val="hybridMultilevel"/>
    <w:tmpl w:val="7654E764"/>
    <w:lvl w:ilvl="0" w:tplc="911C6AB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CD197B"/>
    <w:multiLevelType w:val="hybridMultilevel"/>
    <w:tmpl w:val="8D0C87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6BA4760"/>
    <w:multiLevelType w:val="hybridMultilevel"/>
    <w:tmpl w:val="C234E206"/>
    <w:lvl w:ilvl="0" w:tplc="04090001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E01B95"/>
    <w:multiLevelType w:val="hybridMultilevel"/>
    <w:tmpl w:val="BF4435C8"/>
    <w:lvl w:ilvl="0" w:tplc="0840EAE6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FE2B62"/>
    <w:multiLevelType w:val="hybridMultilevel"/>
    <w:tmpl w:val="BDC6EFF4"/>
    <w:lvl w:ilvl="0" w:tplc="04090001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ED504A"/>
    <w:multiLevelType w:val="hybridMultilevel"/>
    <w:tmpl w:val="00F2A6F6"/>
    <w:lvl w:ilvl="0" w:tplc="04090001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7A26BE"/>
    <w:multiLevelType w:val="multilevel"/>
    <w:tmpl w:val="EFEE4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6750B13"/>
    <w:multiLevelType w:val="hybridMultilevel"/>
    <w:tmpl w:val="2E1898BE"/>
    <w:lvl w:ilvl="0" w:tplc="27820EDC">
      <w:numFmt w:val="bullet"/>
      <w:lvlText w:val="-"/>
      <w:lvlJc w:val="left"/>
      <w:pPr>
        <w:ind w:left="288" w:hanging="288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0C14B6"/>
    <w:multiLevelType w:val="hybridMultilevel"/>
    <w:tmpl w:val="7BB0964A"/>
    <w:lvl w:ilvl="0" w:tplc="0840EAE6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A77CC1"/>
    <w:multiLevelType w:val="hybridMultilevel"/>
    <w:tmpl w:val="1CF677D4"/>
    <w:lvl w:ilvl="0" w:tplc="D89ECE2C">
      <w:start w:val="1"/>
      <w:numFmt w:val="decimal"/>
      <w:lvlText w:val="%1．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1F3871"/>
    <w:multiLevelType w:val="hybridMultilevel"/>
    <w:tmpl w:val="042EA130"/>
    <w:lvl w:ilvl="0" w:tplc="0840EAE6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0B0F14"/>
    <w:multiLevelType w:val="hybridMultilevel"/>
    <w:tmpl w:val="3D9AA340"/>
    <w:lvl w:ilvl="0" w:tplc="04090001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844977">
    <w:abstractNumId w:val="2"/>
  </w:num>
  <w:num w:numId="2" w16cid:durableId="969474648">
    <w:abstractNumId w:val="3"/>
  </w:num>
  <w:num w:numId="3" w16cid:durableId="1495993330">
    <w:abstractNumId w:val="7"/>
  </w:num>
  <w:num w:numId="4" w16cid:durableId="615402838">
    <w:abstractNumId w:val="14"/>
  </w:num>
  <w:num w:numId="5" w16cid:durableId="1481927009">
    <w:abstractNumId w:val="10"/>
  </w:num>
  <w:num w:numId="6" w16cid:durableId="745494315">
    <w:abstractNumId w:val="8"/>
  </w:num>
  <w:num w:numId="7" w16cid:durableId="1836872245">
    <w:abstractNumId w:val="1"/>
  </w:num>
  <w:num w:numId="8" w16cid:durableId="38553366">
    <w:abstractNumId w:val="5"/>
  </w:num>
  <w:num w:numId="9" w16cid:durableId="535969514">
    <w:abstractNumId w:val="13"/>
  </w:num>
  <w:num w:numId="10" w16cid:durableId="173499712">
    <w:abstractNumId w:val="11"/>
  </w:num>
  <w:num w:numId="11" w16cid:durableId="1226645281">
    <w:abstractNumId w:val="6"/>
  </w:num>
  <w:num w:numId="12" w16cid:durableId="1943295271">
    <w:abstractNumId w:val="12"/>
  </w:num>
  <w:num w:numId="13" w16cid:durableId="2142725002">
    <w:abstractNumId w:val="9"/>
  </w:num>
  <w:num w:numId="14" w16cid:durableId="1673410810">
    <w:abstractNumId w:val="4"/>
  </w:num>
  <w:num w:numId="15" w16cid:durableId="18881763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MjewMLY0NLA0NTdV0lEKTi0uzszPAykwqgUArvivUSwAAAA="/>
  </w:docVars>
  <w:rsids>
    <w:rsidRoot w:val="00214B98"/>
    <w:rsid w:val="0000532D"/>
    <w:rsid w:val="000119F6"/>
    <w:rsid w:val="00014466"/>
    <w:rsid w:val="000144CD"/>
    <w:rsid w:val="0001709F"/>
    <w:rsid w:val="0002082E"/>
    <w:rsid w:val="00021FFE"/>
    <w:rsid w:val="00027DD2"/>
    <w:rsid w:val="00032BEC"/>
    <w:rsid w:val="00033B5E"/>
    <w:rsid w:val="00037C62"/>
    <w:rsid w:val="000443E1"/>
    <w:rsid w:val="00046C0F"/>
    <w:rsid w:val="00054B0C"/>
    <w:rsid w:val="00054D01"/>
    <w:rsid w:val="00056446"/>
    <w:rsid w:val="00060D5A"/>
    <w:rsid w:val="00065245"/>
    <w:rsid w:val="00065769"/>
    <w:rsid w:val="00067895"/>
    <w:rsid w:val="000756AD"/>
    <w:rsid w:val="00086BE3"/>
    <w:rsid w:val="000904FC"/>
    <w:rsid w:val="00094AF0"/>
    <w:rsid w:val="000953AA"/>
    <w:rsid w:val="000955C9"/>
    <w:rsid w:val="00096233"/>
    <w:rsid w:val="000A7C3F"/>
    <w:rsid w:val="000B095C"/>
    <w:rsid w:val="000B6A22"/>
    <w:rsid w:val="000C0D18"/>
    <w:rsid w:val="000C176C"/>
    <w:rsid w:val="000C2BF1"/>
    <w:rsid w:val="000C2C35"/>
    <w:rsid w:val="000D2D1B"/>
    <w:rsid w:val="000D5B81"/>
    <w:rsid w:val="000D6A1A"/>
    <w:rsid w:val="000E4733"/>
    <w:rsid w:val="000F3696"/>
    <w:rsid w:val="000F49E4"/>
    <w:rsid w:val="000F54B8"/>
    <w:rsid w:val="00125258"/>
    <w:rsid w:val="00126D6D"/>
    <w:rsid w:val="001271A0"/>
    <w:rsid w:val="00127D9E"/>
    <w:rsid w:val="00130AF0"/>
    <w:rsid w:val="00131951"/>
    <w:rsid w:val="0013490C"/>
    <w:rsid w:val="001411A2"/>
    <w:rsid w:val="00142D80"/>
    <w:rsid w:val="001437F3"/>
    <w:rsid w:val="001505FD"/>
    <w:rsid w:val="00154840"/>
    <w:rsid w:val="0016332D"/>
    <w:rsid w:val="00163822"/>
    <w:rsid w:val="001639F2"/>
    <w:rsid w:val="0016651F"/>
    <w:rsid w:val="00174261"/>
    <w:rsid w:val="00175514"/>
    <w:rsid w:val="00177497"/>
    <w:rsid w:val="00185547"/>
    <w:rsid w:val="00187E3C"/>
    <w:rsid w:val="00195284"/>
    <w:rsid w:val="001B2E9E"/>
    <w:rsid w:val="001B6CAA"/>
    <w:rsid w:val="001C0051"/>
    <w:rsid w:val="001C372F"/>
    <w:rsid w:val="001D06F6"/>
    <w:rsid w:val="001D6D33"/>
    <w:rsid w:val="001E005D"/>
    <w:rsid w:val="001E1B35"/>
    <w:rsid w:val="001E2998"/>
    <w:rsid w:val="001E553F"/>
    <w:rsid w:val="001E70A2"/>
    <w:rsid w:val="001F0617"/>
    <w:rsid w:val="001F4F12"/>
    <w:rsid w:val="001F6CE8"/>
    <w:rsid w:val="001F70A5"/>
    <w:rsid w:val="002009DE"/>
    <w:rsid w:val="00200A9A"/>
    <w:rsid w:val="00201186"/>
    <w:rsid w:val="00204AFF"/>
    <w:rsid w:val="002138AD"/>
    <w:rsid w:val="0021472E"/>
    <w:rsid w:val="00214B98"/>
    <w:rsid w:val="002157F1"/>
    <w:rsid w:val="00225503"/>
    <w:rsid w:val="0023095D"/>
    <w:rsid w:val="00247492"/>
    <w:rsid w:val="00251BBF"/>
    <w:rsid w:val="00255AD5"/>
    <w:rsid w:val="002603F9"/>
    <w:rsid w:val="00263857"/>
    <w:rsid w:val="00267F25"/>
    <w:rsid w:val="00272057"/>
    <w:rsid w:val="00287E49"/>
    <w:rsid w:val="002965DF"/>
    <w:rsid w:val="00297AD3"/>
    <w:rsid w:val="002A7E53"/>
    <w:rsid w:val="002B1F95"/>
    <w:rsid w:val="002B4B72"/>
    <w:rsid w:val="002B5460"/>
    <w:rsid w:val="002B7335"/>
    <w:rsid w:val="002C2518"/>
    <w:rsid w:val="002C2542"/>
    <w:rsid w:val="002C2A72"/>
    <w:rsid w:val="002D540D"/>
    <w:rsid w:val="002D67ED"/>
    <w:rsid w:val="002E3034"/>
    <w:rsid w:val="002E3575"/>
    <w:rsid w:val="002E6886"/>
    <w:rsid w:val="002F5F91"/>
    <w:rsid w:val="0030303E"/>
    <w:rsid w:val="00303B3A"/>
    <w:rsid w:val="00316EB3"/>
    <w:rsid w:val="00326160"/>
    <w:rsid w:val="003261F2"/>
    <w:rsid w:val="00333D1A"/>
    <w:rsid w:val="00335528"/>
    <w:rsid w:val="003361C5"/>
    <w:rsid w:val="003435CE"/>
    <w:rsid w:val="00343EB9"/>
    <w:rsid w:val="00346C94"/>
    <w:rsid w:val="00346D44"/>
    <w:rsid w:val="00347EB8"/>
    <w:rsid w:val="00357464"/>
    <w:rsid w:val="003664DC"/>
    <w:rsid w:val="00366AA4"/>
    <w:rsid w:val="00370127"/>
    <w:rsid w:val="0037079B"/>
    <w:rsid w:val="0037109C"/>
    <w:rsid w:val="003742FA"/>
    <w:rsid w:val="003809DE"/>
    <w:rsid w:val="0038374F"/>
    <w:rsid w:val="00384F95"/>
    <w:rsid w:val="0039338F"/>
    <w:rsid w:val="00395CB9"/>
    <w:rsid w:val="003A065D"/>
    <w:rsid w:val="003D0D97"/>
    <w:rsid w:val="003D5487"/>
    <w:rsid w:val="003E7217"/>
    <w:rsid w:val="003E731C"/>
    <w:rsid w:val="003F3355"/>
    <w:rsid w:val="004079A5"/>
    <w:rsid w:val="00407D17"/>
    <w:rsid w:val="00417C46"/>
    <w:rsid w:val="00427CA6"/>
    <w:rsid w:val="00441A20"/>
    <w:rsid w:val="004614C3"/>
    <w:rsid w:val="004622F2"/>
    <w:rsid w:val="004675FB"/>
    <w:rsid w:val="00473749"/>
    <w:rsid w:val="0048166C"/>
    <w:rsid w:val="004847BF"/>
    <w:rsid w:val="00484B1E"/>
    <w:rsid w:val="00486BA0"/>
    <w:rsid w:val="00487DF6"/>
    <w:rsid w:val="004A3060"/>
    <w:rsid w:val="004A5BA3"/>
    <w:rsid w:val="004A5C0B"/>
    <w:rsid w:val="004B6887"/>
    <w:rsid w:val="004B6EA9"/>
    <w:rsid w:val="004C0A39"/>
    <w:rsid w:val="004C2714"/>
    <w:rsid w:val="004C2BCB"/>
    <w:rsid w:val="004C4369"/>
    <w:rsid w:val="004C6753"/>
    <w:rsid w:val="004D0CDB"/>
    <w:rsid w:val="004D7111"/>
    <w:rsid w:val="004E4BB1"/>
    <w:rsid w:val="004E4FA2"/>
    <w:rsid w:val="004E5ABD"/>
    <w:rsid w:val="004F042C"/>
    <w:rsid w:val="004F1144"/>
    <w:rsid w:val="004F21B1"/>
    <w:rsid w:val="004F2A2F"/>
    <w:rsid w:val="004F3EDB"/>
    <w:rsid w:val="004F460D"/>
    <w:rsid w:val="00503302"/>
    <w:rsid w:val="00503833"/>
    <w:rsid w:val="00511D60"/>
    <w:rsid w:val="00515E34"/>
    <w:rsid w:val="00526D14"/>
    <w:rsid w:val="0053037B"/>
    <w:rsid w:val="00536E1C"/>
    <w:rsid w:val="005410D0"/>
    <w:rsid w:val="00542D61"/>
    <w:rsid w:val="00550D09"/>
    <w:rsid w:val="005563BC"/>
    <w:rsid w:val="00556649"/>
    <w:rsid w:val="00556D1B"/>
    <w:rsid w:val="00557323"/>
    <w:rsid w:val="0056000E"/>
    <w:rsid w:val="0056142E"/>
    <w:rsid w:val="00566D3E"/>
    <w:rsid w:val="00567011"/>
    <w:rsid w:val="00573430"/>
    <w:rsid w:val="00574C4A"/>
    <w:rsid w:val="00580E29"/>
    <w:rsid w:val="00584629"/>
    <w:rsid w:val="00584E26"/>
    <w:rsid w:val="00592CEF"/>
    <w:rsid w:val="005A4CC4"/>
    <w:rsid w:val="005B054C"/>
    <w:rsid w:val="005B226C"/>
    <w:rsid w:val="005B4B3C"/>
    <w:rsid w:val="005B7E62"/>
    <w:rsid w:val="005C424E"/>
    <w:rsid w:val="005D1566"/>
    <w:rsid w:val="005D3111"/>
    <w:rsid w:val="005D3E05"/>
    <w:rsid w:val="005D4131"/>
    <w:rsid w:val="005D47DA"/>
    <w:rsid w:val="005D6D66"/>
    <w:rsid w:val="005F4A88"/>
    <w:rsid w:val="005F4C71"/>
    <w:rsid w:val="005F7602"/>
    <w:rsid w:val="00601684"/>
    <w:rsid w:val="00612C30"/>
    <w:rsid w:val="006174C3"/>
    <w:rsid w:val="00627DEC"/>
    <w:rsid w:val="0063533E"/>
    <w:rsid w:val="00640D42"/>
    <w:rsid w:val="00642598"/>
    <w:rsid w:val="00654DE2"/>
    <w:rsid w:val="00655474"/>
    <w:rsid w:val="006579B8"/>
    <w:rsid w:val="00663154"/>
    <w:rsid w:val="00663B61"/>
    <w:rsid w:val="00664CBA"/>
    <w:rsid w:val="006703A1"/>
    <w:rsid w:val="006719D8"/>
    <w:rsid w:val="00683D3D"/>
    <w:rsid w:val="006A588F"/>
    <w:rsid w:val="006B03B3"/>
    <w:rsid w:val="006B7B51"/>
    <w:rsid w:val="006C2A55"/>
    <w:rsid w:val="006D6173"/>
    <w:rsid w:val="006E2975"/>
    <w:rsid w:val="006E696F"/>
    <w:rsid w:val="006F4DD6"/>
    <w:rsid w:val="007013AD"/>
    <w:rsid w:val="00702F8E"/>
    <w:rsid w:val="00704027"/>
    <w:rsid w:val="0070460D"/>
    <w:rsid w:val="00713051"/>
    <w:rsid w:val="00713522"/>
    <w:rsid w:val="00722082"/>
    <w:rsid w:val="00722491"/>
    <w:rsid w:val="0072688E"/>
    <w:rsid w:val="00727BF2"/>
    <w:rsid w:val="00734790"/>
    <w:rsid w:val="00736004"/>
    <w:rsid w:val="00737A04"/>
    <w:rsid w:val="00740BF7"/>
    <w:rsid w:val="007417E4"/>
    <w:rsid w:val="007438FC"/>
    <w:rsid w:val="00753E28"/>
    <w:rsid w:val="007576EF"/>
    <w:rsid w:val="00757F58"/>
    <w:rsid w:val="007664EA"/>
    <w:rsid w:val="00770A0E"/>
    <w:rsid w:val="007758A0"/>
    <w:rsid w:val="00785097"/>
    <w:rsid w:val="00791C56"/>
    <w:rsid w:val="007A6FA1"/>
    <w:rsid w:val="007A759E"/>
    <w:rsid w:val="007B32F1"/>
    <w:rsid w:val="007C03DC"/>
    <w:rsid w:val="007C2383"/>
    <w:rsid w:val="007C2DE7"/>
    <w:rsid w:val="007D1E88"/>
    <w:rsid w:val="007D1F84"/>
    <w:rsid w:val="007D4C5F"/>
    <w:rsid w:val="007D65FB"/>
    <w:rsid w:val="007E01A8"/>
    <w:rsid w:val="007E38F1"/>
    <w:rsid w:val="007E69EA"/>
    <w:rsid w:val="007F657A"/>
    <w:rsid w:val="008016BB"/>
    <w:rsid w:val="00802F34"/>
    <w:rsid w:val="008161D9"/>
    <w:rsid w:val="0082156B"/>
    <w:rsid w:val="008223C1"/>
    <w:rsid w:val="00833C3F"/>
    <w:rsid w:val="00833C9B"/>
    <w:rsid w:val="00840BF4"/>
    <w:rsid w:val="008422C4"/>
    <w:rsid w:val="00842D28"/>
    <w:rsid w:val="00847F60"/>
    <w:rsid w:val="00851D6B"/>
    <w:rsid w:val="008545F1"/>
    <w:rsid w:val="008573FC"/>
    <w:rsid w:val="008706BF"/>
    <w:rsid w:val="00871B19"/>
    <w:rsid w:val="008746FE"/>
    <w:rsid w:val="008823C2"/>
    <w:rsid w:val="00884678"/>
    <w:rsid w:val="008859EA"/>
    <w:rsid w:val="00892529"/>
    <w:rsid w:val="008A04DA"/>
    <w:rsid w:val="008A16F2"/>
    <w:rsid w:val="008A2BBA"/>
    <w:rsid w:val="008B3D38"/>
    <w:rsid w:val="008C1814"/>
    <w:rsid w:val="008C2DAC"/>
    <w:rsid w:val="008E126A"/>
    <w:rsid w:val="008F0B74"/>
    <w:rsid w:val="008F3D44"/>
    <w:rsid w:val="00900DED"/>
    <w:rsid w:val="009011A5"/>
    <w:rsid w:val="0090208A"/>
    <w:rsid w:val="00906584"/>
    <w:rsid w:val="00912864"/>
    <w:rsid w:val="00913812"/>
    <w:rsid w:val="00913A72"/>
    <w:rsid w:val="00915DC2"/>
    <w:rsid w:val="00915F85"/>
    <w:rsid w:val="00916758"/>
    <w:rsid w:val="009206C0"/>
    <w:rsid w:val="00927EA8"/>
    <w:rsid w:val="0093481B"/>
    <w:rsid w:val="00934F0D"/>
    <w:rsid w:val="009366A8"/>
    <w:rsid w:val="00940076"/>
    <w:rsid w:val="009477FD"/>
    <w:rsid w:val="0095634C"/>
    <w:rsid w:val="00956CEC"/>
    <w:rsid w:val="0096034E"/>
    <w:rsid w:val="00963375"/>
    <w:rsid w:val="0096352B"/>
    <w:rsid w:val="00964B8B"/>
    <w:rsid w:val="009743B0"/>
    <w:rsid w:val="00986DB0"/>
    <w:rsid w:val="0099774B"/>
    <w:rsid w:val="009A1C75"/>
    <w:rsid w:val="009A34BC"/>
    <w:rsid w:val="009A57FC"/>
    <w:rsid w:val="009A742F"/>
    <w:rsid w:val="009B3B24"/>
    <w:rsid w:val="009C0853"/>
    <w:rsid w:val="009C570B"/>
    <w:rsid w:val="009C68E4"/>
    <w:rsid w:val="009C7313"/>
    <w:rsid w:val="009D174D"/>
    <w:rsid w:val="009D1FFC"/>
    <w:rsid w:val="009E2655"/>
    <w:rsid w:val="009E560A"/>
    <w:rsid w:val="009E6AAC"/>
    <w:rsid w:val="009F289F"/>
    <w:rsid w:val="009F4812"/>
    <w:rsid w:val="00A029BB"/>
    <w:rsid w:val="00A02B40"/>
    <w:rsid w:val="00A03299"/>
    <w:rsid w:val="00A059C9"/>
    <w:rsid w:val="00A063D8"/>
    <w:rsid w:val="00A14F98"/>
    <w:rsid w:val="00A16F84"/>
    <w:rsid w:val="00A22B3C"/>
    <w:rsid w:val="00A27FFA"/>
    <w:rsid w:val="00A30DD7"/>
    <w:rsid w:val="00A372DC"/>
    <w:rsid w:val="00A400FF"/>
    <w:rsid w:val="00A43C26"/>
    <w:rsid w:val="00A50842"/>
    <w:rsid w:val="00A51E82"/>
    <w:rsid w:val="00A5518B"/>
    <w:rsid w:val="00A65E0C"/>
    <w:rsid w:val="00A7085D"/>
    <w:rsid w:val="00A74E3C"/>
    <w:rsid w:val="00A7742F"/>
    <w:rsid w:val="00A81CCD"/>
    <w:rsid w:val="00A82CCE"/>
    <w:rsid w:val="00A854BF"/>
    <w:rsid w:val="00A90031"/>
    <w:rsid w:val="00A903D6"/>
    <w:rsid w:val="00A9685B"/>
    <w:rsid w:val="00A96909"/>
    <w:rsid w:val="00A96EC4"/>
    <w:rsid w:val="00AA10D2"/>
    <w:rsid w:val="00AA2E30"/>
    <w:rsid w:val="00AA7856"/>
    <w:rsid w:val="00AB580C"/>
    <w:rsid w:val="00AC2CDA"/>
    <w:rsid w:val="00AC3A5A"/>
    <w:rsid w:val="00AC6452"/>
    <w:rsid w:val="00AD2983"/>
    <w:rsid w:val="00AD667B"/>
    <w:rsid w:val="00AE1341"/>
    <w:rsid w:val="00AE13EE"/>
    <w:rsid w:val="00AF2C8E"/>
    <w:rsid w:val="00AF3CF3"/>
    <w:rsid w:val="00AF4250"/>
    <w:rsid w:val="00AF776D"/>
    <w:rsid w:val="00B02327"/>
    <w:rsid w:val="00B220C3"/>
    <w:rsid w:val="00B32495"/>
    <w:rsid w:val="00B3445C"/>
    <w:rsid w:val="00B35B65"/>
    <w:rsid w:val="00B36362"/>
    <w:rsid w:val="00B402C9"/>
    <w:rsid w:val="00B42E88"/>
    <w:rsid w:val="00B46FD4"/>
    <w:rsid w:val="00B51DA5"/>
    <w:rsid w:val="00B56DE7"/>
    <w:rsid w:val="00B734A7"/>
    <w:rsid w:val="00B7783C"/>
    <w:rsid w:val="00B77B9D"/>
    <w:rsid w:val="00B80D5D"/>
    <w:rsid w:val="00B83292"/>
    <w:rsid w:val="00B95BD3"/>
    <w:rsid w:val="00BA2D41"/>
    <w:rsid w:val="00BB3ED0"/>
    <w:rsid w:val="00BB7B8D"/>
    <w:rsid w:val="00BC02F2"/>
    <w:rsid w:val="00BC0EA2"/>
    <w:rsid w:val="00BC18CE"/>
    <w:rsid w:val="00BC2FD2"/>
    <w:rsid w:val="00BC4A3E"/>
    <w:rsid w:val="00BD03A5"/>
    <w:rsid w:val="00BD2CDE"/>
    <w:rsid w:val="00BD603A"/>
    <w:rsid w:val="00BD666C"/>
    <w:rsid w:val="00BE175C"/>
    <w:rsid w:val="00BE5633"/>
    <w:rsid w:val="00BE7399"/>
    <w:rsid w:val="00BE7C21"/>
    <w:rsid w:val="00BF4ADD"/>
    <w:rsid w:val="00BF6E6F"/>
    <w:rsid w:val="00C01288"/>
    <w:rsid w:val="00C1077F"/>
    <w:rsid w:val="00C16AC7"/>
    <w:rsid w:val="00C22E63"/>
    <w:rsid w:val="00C2743F"/>
    <w:rsid w:val="00C30A6B"/>
    <w:rsid w:val="00C32E62"/>
    <w:rsid w:val="00C33E28"/>
    <w:rsid w:val="00C37FD9"/>
    <w:rsid w:val="00C45FB8"/>
    <w:rsid w:val="00C47179"/>
    <w:rsid w:val="00C55EDC"/>
    <w:rsid w:val="00C61681"/>
    <w:rsid w:val="00C62EED"/>
    <w:rsid w:val="00C752D3"/>
    <w:rsid w:val="00C7573A"/>
    <w:rsid w:val="00C819B5"/>
    <w:rsid w:val="00C8340C"/>
    <w:rsid w:val="00C86E4F"/>
    <w:rsid w:val="00C87A92"/>
    <w:rsid w:val="00C87C49"/>
    <w:rsid w:val="00C90FB5"/>
    <w:rsid w:val="00C9200D"/>
    <w:rsid w:val="00C92352"/>
    <w:rsid w:val="00C95D49"/>
    <w:rsid w:val="00CA3659"/>
    <w:rsid w:val="00CB18B8"/>
    <w:rsid w:val="00CB5399"/>
    <w:rsid w:val="00CB67DF"/>
    <w:rsid w:val="00CC23F3"/>
    <w:rsid w:val="00CC50C8"/>
    <w:rsid w:val="00CC642F"/>
    <w:rsid w:val="00CC7180"/>
    <w:rsid w:val="00CC794B"/>
    <w:rsid w:val="00CD0C5E"/>
    <w:rsid w:val="00CD3167"/>
    <w:rsid w:val="00CD495A"/>
    <w:rsid w:val="00CE0373"/>
    <w:rsid w:val="00CE14C8"/>
    <w:rsid w:val="00CE1DAF"/>
    <w:rsid w:val="00CF1CBA"/>
    <w:rsid w:val="00CF1E88"/>
    <w:rsid w:val="00CF78DA"/>
    <w:rsid w:val="00D0212E"/>
    <w:rsid w:val="00D02282"/>
    <w:rsid w:val="00D05DDC"/>
    <w:rsid w:val="00D1648C"/>
    <w:rsid w:val="00D1698F"/>
    <w:rsid w:val="00D17D94"/>
    <w:rsid w:val="00D31BA7"/>
    <w:rsid w:val="00D333A9"/>
    <w:rsid w:val="00D5014D"/>
    <w:rsid w:val="00D535D1"/>
    <w:rsid w:val="00D53B2E"/>
    <w:rsid w:val="00D57BE4"/>
    <w:rsid w:val="00D61B62"/>
    <w:rsid w:val="00D636BF"/>
    <w:rsid w:val="00D63AFE"/>
    <w:rsid w:val="00D65426"/>
    <w:rsid w:val="00D6613E"/>
    <w:rsid w:val="00D713DB"/>
    <w:rsid w:val="00D73EC1"/>
    <w:rsid w:val="00D742B3"/>
    <w:rsid w:val="00D74346"/>
    <w:rsid w:val="00D81870"/>
    <w:rsid w:val="00D8454B"/>
    <w:rsid w:val="00D92199"/>
    <w:rsid w:val="00D93C23"/>
    <w:rsid w:val="00DA73AE"/>
    <w:rsid w:val="00DC5A22"/>
    <w:rsid w:val="00DC6547"/>
    <w:rsid w:val="00DD274B"/>
    <w:rsid w:val="00DD375E"/>
    <w:rsid w:val="00DD46CB"/>
    <w:rsid w:val="00DD7861"/>
    <w:rsid w:val="00DE09A3"/>
    <w:rsid w:val="00DE54AF"/>
    <w:rsid w:val="00DE5600"/>
    <w:rsid w:val="00DF38D8"/>
    <w:rsid w:val="00DF4363"/>
    <w:rsid w:val="00DF5045"/>
    <w:rsid w:val="00DF7915"/>
    <w:rsid w:val="00E01F15"/>
    <w:rsid w:val="00E16185"/>
    <w:rsid w:val="00E23222"/>
    <w:rsid w:val="00E234FD"/>
    <w:rsid w:val="00E23C25"/>
    <w:rsid w:val="00E25E93"/>
    <w:rsid w:val="00E31BDA"/>
    <w:rsid w:val="00E3318E"/>
    <w:rsid w:val="00E40CBE"/>
    <w:rsid w:val="00E44849"/>
    <w:rsid w:val="00E55529"/>
    <w:rsid w:val="00E57534"/>
    <w:rsid w:val="00E6054C"/>
    <w:rsid w:val="00E61EA6"/>
    <w:rsid w:val="00E62764"/>
    <w:rsid w:val="00E62DC5"/>
    <w:rsid w:val="00E6554D"/>
    <w:rsid w:val="00E66972"/>
    <w:rsid w:val="00E72C18"/>
    <w:rsid w:val="00E76D4E"/>
    <w:rsid w:val="00E828D9"/>
    <w:rsid w:val="00E84AA2"/>
    <w:rsid w:val="00E86049"/>
    <w:rsid w:val="00E91268"/>
    <w:rsid w:val="00E92F04"/>
    <w:rsid w:val="00E96629"/>
    <w:rsid w:val="00EA18B8"/>
    <w:rsid w:val="00EA2026"/>
    <w:rsid w:val="00EA5D9A"/>
    <w:rsid w:val="00EB35B1"/>
    <w:rsid w:val="00EC068D"/>
    <w:rsid w:val="00EC0C55"/>
    <w:rsid w:val="00EC7615"/>
    <w:rsid w:val="00ED3305"/>
    <w:rsid w:val="00ED7B5F"/>
    <w:rsid w:val="00EE173F"/>
    <w:rsid w:val="00EE40F5"/>
    <w:rsid w:val="00EF1B2A"/>
    <w:rsid w:val="00EF2051"/>
    <w:rsid w:val="00EF4CCB"/>
    <w:rsid w:val="00EF5492"/>
    <w:rsid w:val="00EF665E"/>
    <w:rsid w:val="00F01E9E"/>
    <w:rsid w:val="00F05E22"/>
    <w:rsid w:val="00F15FC1"/>
    <w:rsid w:val="00F16279"/>
    <w:rsid w:val="00F16673"/>
    <w:rsid w:val="00F22621"/>
    <w:rsid w:val="00F258A9"/>
    <w:rsid w:val="00F26311"/>
    <w:rsid w:val="00F26FA0"/>
    <w:rsid w:val="00F273EF"/>
    <w:rsid w:val="00F41A5A"/>
    <w:rsid w:val="00F432C0"/>
    <w:rsid w:val="00F43859"/>
    <w:rsid w:val="00F515EC"/>
    <w:rsid w:val="00F5232A"/>
    <w:rsid w:val="00F54069"/>
    <w:rsid w:val="00F5436F"/>
    <w:rsid w:val="00F56AB3"/>
    <w:rsid w:val="00F5764F"/>
    <w:rsid w:val="00F603F4"/>
    <w:rsid w:val="00F635E0"/>
    <w:rsid w:val="00F80D8A"/>
    <w:rsid w:val="00F8316B"/>
    <w:rsid w:val="00F854D3"/>
    <w:rsid w:val="00F86EF6"/>
    <w:rsid w:val="00F90B0F"/>
    <w:rsid w:val="00F91D41"/>
    <w:rsid w:val="00FA701E"/>
    <w:rsid w:val="00FA7F9D"/>
    <w:rsid w:val="00FB47ED"/>
    <w:rsid w:val="00FB6CAE"/>
    <w:rsid w:val="00FC3676"/>
    <w:rsid w:val="00FC7CD0"/>
    <w:rsid w:val="00FD5243"/>
    <w:rsid w:val="00FD5DE4"/>
    <w:rsid w:val="00FE040F"/>
    <w:rsid w:val="00FE21F4"/>
    <w:rsid w:val="00FE3630"/>
    <w:rsid w:val="00FE3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340F4A"/>
  <w15:chartTrackingRefBased/>
  <w15:docId w15:val="{306197BC-62ED-4F49-93B4-E9440C9DB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02F3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2F3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74E3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574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746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67011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670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701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701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70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7011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F79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E14C8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0D5B81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D5B8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D5B81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D5B8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5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4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99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056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63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1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0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8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9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93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2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29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61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05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8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6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64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273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75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6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86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79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65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5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998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8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5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4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9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58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1629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729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0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8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98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8079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040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9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53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446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80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3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inkedin.com/in/qinzhounick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8EF6112-1240-FD41-8FD3-5A866A3051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565</Words>
  <Characters>322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gqiu Su</dc:creator>
  <cp:keywords/>
  <dc:description/>
  <cp:lastModifiedBy>Song, Qinzhou (Nick)</cp:lastModifiedBy>
  <cp:revision>6</cp:revision>
  <cp:lastPrinted>2025-01-11T03:57:00Z</cp:lastPrinted>
  <dcterms:created xsi:type="dcterms:W3CDTF">2025-01-11T03:53:00Z</dcterms:created>
  <dcterms:modified xsi:type="dcterms:W3CDTF">2025-02-01T04:36:00Z</dcterms:modified>
</cp:coreProperties>
</file>